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283"/>
        <w:gridCol w:w="567"/>
        <w:gridCol w:w="849"/>
        <w:gridCol w:w="2125"/>
        <w:gridCol w:w="1846"/>
        <w:gridCol w:w="708"/>
        <w:gridCol w:w="1171"/>
        <w:gridCol w:w="1134"/>
        <w:gridCol w:w="851"/>
        <w:gridCol w:w="1678"/>
        <w:gridCol w:w="23"/>
        <w:gridCol w:w="1670"/>
      </w:tblGrid>
      <w:tr w:rsidR="00537022" w:rsidRPr="004E2750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4E2750" w:rsidRDefault="007F12D0" w:rsidP="001179F6">
            <w:pPr>
              <w:jc w:val="center"/>
              <w:rPr>
                <w:rFonts w:ascii="Calibri" w:hAnsi="Calibri"/>
                <w:b/>
                <w:sz w:val="32"/>
                <w:szCs w:val="32"/>
                <w:lang w:val="id-ID"/>
              </w:rPr>
            </w:pPr>
            <w:r w:rsidRPr="004E2750">
              <w:rPr>
                <w:noProof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4E2750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UNIVERSITAS HASANUDDIN</w:t>
            </w:r>
          </w:p>
          <w:p w14:paraId="4FC1CEF5" w14:textId="5963F722" w:rsidR="00757FDE" w:rsidRPr="004E2750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FAKULTAS TEKNIK</w:t>
            </w:r>
          </w:p>
          <w:p w14:paraId="7FA3D4EE" w14:textId="7CA14C42" w:rsidR="00537022" w:rsidRPr="004E2750" w:rsidRDefault="00422123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4E2750" w:rsidRDefault="00537022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Kode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Dokumen</w:t>
            </w:r>
            <w:proofErr w:type="spellEnd"/>
          </w:p>
          <w:p w14:paraId="72930DC9" w14:textId="6B7768CB" w:rsidR="005C530D" w:rsidRPr="004E2750" w:rsidRDefault="00AD0718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W-D611-</w:t>
            </w:r>
            <w:r w:rsidR="004A0261"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</w:t>
            </w:r>
          </w:p>
        </w:tc>
      </w:tr>
      <w:tr w:rsidR="00537022" w:rsidRPr="004E2750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4E2750" w:rsidRDefault="00537022" w:rsidP="00EC19B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RENCANA PEMBELAJARAN SEMESTER</w:t>
            </w:r>
          </w:p>
        </w:tc>
      </w:tr>
      <w:tr w:rsidR="00537022" w:rsidRPr="004E2750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4E2750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4E2750">
              <w:rPr>
                <w:rFonts w:ascii="Calibri" w:hAnsi="Calibri"/>
                <w:b/>
                <w:sz w:val="22"/>
                <w:szCs w:val="22"/>
                <w:lang w:val="id-ID"/>
              </w:rPr>
              <w:t>MATA KULIAH</w:t>
            </w:r>
            <w:r w:rsidRPr="004E2750">
              <w:rPr>
                <w:rFonts w:ascii="Calibri" w:hAnsi="Calibri"/>
                <w:b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4E2750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4E2750">
              <w:rPr>
                <w:rFonts w:ascii="Calibri" w:hAnsi="Calibri"/>
                <w:b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4E2750" w:rsidRDefault="00537022" w:rsidP="00F97E67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4E2750">
              <w:rPr>
                <w:rFonts w:ascii="Calibri" w:hAnsi="Calibri"/>
                <w:b/>
                <w:noProof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4E2750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4E2750">
              <w:rPr>
                <w:rFonts w:ascii="Calibri" w:hAnsi="Calibri"/>
                <w:b/>
                <w:sz w:val="22"/>
                <w:szCs w:val="22"/>
                <w:lang w:val="id-ID"/>
              </w:rPr>
              <w:t>BOBOT</w:t>
            </w:r>
            <w:r w:rsidRPr="004E2750">
              <w:rPr>
                <w:rFonts w:ascii="Calibri" w:hAnsi="Calibri"/>
                <w:b/>
                <w:sz w:val="22"/>
                <w:szCs w:val="22"/>
              </w:rPr>
              <w:t xml:space="preserve"> (</w:t>
            </w:r>
            <w:r w:rsidR="00020C5F" w:rsidRPr="004E2750">
              <w:rPr>
                <w:rFonts w:ascii="Calibri" w:hAnsi="Calibri"/>
                <w:b/>
                <w:noProof/>
                <w:sz w:val="22"/>
                <w:szCs w:val="22"/>
              </w:rPr>
              <w:t>SKS</w:t>
            </w:r>
            <w:r w:rsidRPr="004E2750">
              <w:rPr>
                <w:rFonts w:ascii="Calibri" w:hAnsi="Calibri"/>
                <w:b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4E2750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  <w:lang w:val="id-ID"/>
              </w:rPr>
            </w:pPr>
            <w:r w:rsidRPr="004E2750">
              <w:rPr>
                <w:rFonts w:ascii="Calibri" w:hAnsi="Calibri"/>
                <w:b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4E2750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="Calibri" w:hAnsi="Calibri"/>
                <w:b/>
                <w:sz w:val="22"/>
                <w:szCs w:val="22"/>
              </w:rPr>
              <w:t>Tgl</w:t>
            </w:r>
            <w:proofErr w:type="spellEnd"/>
            <w:r w:rsidRPr="004E2750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4E2750">
              <w:rPr>
                <w:rFonts w:ascii="Calibri" w:hAnsi="Calibri"/>
                <w:b/>
                <w:sz w:val="22"/>
                <w:szCs w:val="22"/>
                <w:lang w:val="id-ID"/>
              </w:rPr>
              <w:t>Penyusunan</w:t>
            </w:r>
          </w:p>
        </w:tc>
      </w:tr>
      <w:tr w:rsidR="00D8412B" w:rsidRPr="004E2750" w14:paraId="4106E1FB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auto"/>
            <w:vAlign w:val="center"/>
          </w:tcPr>
          <w:p w14:paraId="29BD00F9" w14:textId="7D7860CC" w:rsidR="00D8412B" w:rsidRPr="004E2750" w:rsidRDefault="00AD6601" w:rsidP="00D8412B">
            <w:pPr>
              <w:jc w:val="center"/>
              <w:rPr>
                <w:rFonts w:ascii="Calibri" w:hAnsi="Calibri"/>
                <w:noProof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</w:rPr>
              <w:t>Sedimentologi</w:t>
            </w:r>
            <w:proofErr w:type="spellEnd"/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66E4C66C" w:rsidR="00D8412B" w:rsidRPr="004E2750" w:rsidRDefault="00507062" w:rsidP="00D8412B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4E2750">
              <w:rPr>
                <w:rFonts w:ascii="Arial" w:hAnsi="Arial" w:cs="Arial"/>
                <w:sz w:val="18"/>
                <w:szCs w:val="18"/>
              </w:rPr>
              <w:t>21D061</w:t>
            </w:r>
            <w:r w:rsidR="00AD6601" w:rsidRPr="004E2750">
              <w:rPr>
                <w:rFonts w:ascii="Arial" w:hAnsi="Arial" w:cs="Arial"/>
                <w:sz w:val="18"/>
                <w:szCs w:val="18"/>
              </w:rPr>
              <w:t>20303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6370E52C" w:rsidR="00D8412B" w:rsidRPr="004E2750" w:rsidRDefault="00AD6601" w:rsidP="00D8412B">
            <w:pPr>
              <w:jc w:val="center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4E2750">
              <w:rPr>
                <w:rFonts w:ascii="Calibri" w:hAnsi="Calibri"/>
                <w:sz w:val="22"/>
                <w:szCs w:val="22"/>
              </w:rPr>
              <w:t>Ilmu</w:t>
            </w:r>
            <w:proofErr w:type="spellEnd"/>
            <w:r w:rsidRPr="004E2750"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="Calibri" w:hAnsi="Calibri"/>
                <w:sz w:val="22"/>
                <w:szCs w:val="22"/>
              </w:rPr>
              <w:t>dan</w:t>
            </w:r>
            <w:proofErr w:type="spellEnd"/>
            <w:r w:rsidRPr="004E2750"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="Calibri" w:hAnsi="Calibri"/>
                <w:sz w:val="22"/>
                <w:szCs w:val="22"/>
              </w:rPr>
              <w:t>Teknologi</w:t>
            </w:r>
            <w:proofErr w:type="spellEnd"/>
            <w:r w:rsidRPr="004E2750"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="Calibri" w:hAnsi="Calibri"/>
                <w:sz w:val="22"/>
                <w:szCs w:val="22"/>
              </w:rPr>
              <w:t>Rekayasa</w:t>
            </w:r>
            <w:proofErr w:type="spellEnd"/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D8412B" w:rsidRPr="004E2750" w:rsidRDefault="00D8412B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4E2750">
              <w:rPr>
                <w:rFonts w:ascii="Calibri" w:hAnsi="Calibri"/>
                <w:b/>
                <w:sz w:val="22"/>
                <w:szCs w:val="22"/>
                <w:lang w:val="id-ID"/>
              </w:rPr>
              <w:t>T</w:t>
            </w:r>
            <w:r w:rsidRPr="004E2750">
              <w:rPr>
                <w:rFonts w:ascii="Calibri" w:hAnsi="Calibri"/>
                <w:b/>
                <w:sz w:val="22"/>
                <w:szCs w:val="22"/>
              </w:rPr>
              <w:t>=</w:t>
            </w:r>
            <w:r w:rsidR="007A3149" w:rsidRPr="004E2750">
              <w:rPr>
                <w:rFonts w:ascii="Calibri" w:hAnsi="Calibri"/>
                <w:b/>
                <w:sz w:val="22"/>
                <w:szCs w:val="22"/>
              </w:rPr>
              <w:t>1</w:t>
            </w:r>
          </w:p>
        </w:tc>
        <w:tc>
          <w:tcPr>
            <w:tcW w:w="851" w:type="dxa"/>
            <w:vAlign w:val="center"/>
          </w:tcPr>
          <w:p w14:paraId="012D95F2" w14:textId="5777A812" w:rsidR="00D8412B" w:rsidRPr="004E2750" w:rsidRDefault="00D8412B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4E2750">
              <w:rPr>
                <w:rFonts w:ascii="Calibri" w:hAnsi="Calibri"/>
                <w:b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20A8116C" w:rsidR="00D8412B" w:rsidRPr="004E2750" w:rsidRDefault="00AD6601" w:rsidP="00D8412B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4E2750">
              <w:rPr>
                <w:rFonts w:ascii="Calibri" w:hAnsi="Calibr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D8412B" w:rsidRPr="004E2750" w:rsidRDefault="00AA47A7" w:rsidP="00D8412B">
            <w:pPr>
              <w:jc w:val="center"/>
              <w:rPr>
                <w:rFonts w:ascii="Calibri" w:hAnsi="Calibri"/>
                <w:noProof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noProof/>
              </w:rPr>
              <w:t>Juni</w:t>
            </w:r>
            <w:r w:rsidR="007A3149" w:rsidRPr="004E2750">
              <w:rPr>
                <w:rFonts w:asciiTheme="minorHAnsi" w:hAnsiTheme="minorHAnsi" w:cstheme="minorHAnsi"/>
                <w:noProof/>
              </w:rPr>
              <w:t xml:space="preserve"> 202</w:t>
            </w:r>
            <w:r w:rsidR="00CC52B0" w:rsidRPr="004E2750">
              <w:rPr>
                <w:rFonts w:asciiTheme="minorHAnsi" w:hAnsiTheme="minorHAnsi" w:cstheme="minorHAnsi"/>
                <w:noProof/>
              </w:rPr>
              <w:t>3</w:t>
            </w:r>
          </w:p>
        </w:tc>
      </w:tr>
      <w:tr w:rsidR="00537022" w:rsidRPr="004E2750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4E2750" w:rsidRDefault="00537022" w:rsidP="004315FB">
            <w:pPr>
              <w:rPr>
                <w:rFonts w:ascii="Calibri" w:hAnsi="Calibri"/>
                <w:b/>
                <w:sz w:val="22"/>
                <w:szCs w:val="22"/>
              </w:rPr>
            </w:pPr>
            <w:r w:rsidRPr="004E2750">
              <w:rPr>
                <w:rFonts w:ascii="Calibri" w:hAnsi="Calibri"/>
                <w:b/>
                <w:sz w:val="22"/>
                <w:szCs w:val="22"/>
              </w:rPr>
              <w:t>OTORISASI</w:t>
            </w:r>
          </w:p>
          <w:p w14:paraId="0625E0C9" w14:textId="066B79BB" w:rsidR="007E518B" w:rsidRPr="004E2750" w:rsidRDefault="007E518B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/>
              </w:rPr>
            </w:pPr>
            <w:r w:rsidRPr="004E2750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TM</w:t>
            </w:r>
            <w:r w:rsidRPr="004E2750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=</w:t>
            </w:r>
            <w:proofErr w:type="spellStart"/>
            <w:r w:rsidRPr="004E2750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Tatap</w:t>
            </w:r>
            <w:proofErr w:type="spellEnd"/>
            <w:r w:rsidRPr="004E2750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Muka</w:t>
            </w:r>
            <w:proofErr w:type="spellEnd"/>
            <w:r w:rsidRPr="004E2750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 xml:space="preserve">, </w:t>
            </w:r>
            <w:r w:rsidRPr="004E2750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PT</w:t>
            </w:r>
            <w:r w:rsidRPr="004E2750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=</w:t>
            </w:r>
            <w:proofErr w:type="spellStart"/>
            <w:r w:rsidRPr="004E2750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Penugasan</w:t>
            </w:r>
            <w:proofErr w:type="spellEnd"/>
            <w:r w:rsidRPr="004E2750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 xml:space="preserve"> </w:t>
            </w:r>
            <w:proofErr w:type="spellStart"/>
            <w:r w:rsidR="00AA47A7" w:rsidRPr="004E2750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Terstruktur</w:t>
            </w:r>
            <w:proofErr w:type="spellEnd"/>
            <w:r w:rsidRPr="004E2750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 xml:space="preserve">, </w:t>
            </w:r>
            <w:r w:rsidRPr="004E2750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BM</w:t>
            </w:r>
            <w:r w:rsidRPr="004E2750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=</w:t>
            </w:r>
            <w:proofErr w:type="spellStart"/>
            <w:r w:rsidRPr="004E2750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Belajar</w:t>
            </w:r>
            <w:proofErr w:type="spellEnd"/>
            <w:r w:rsidRPr="004E2750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mandiri</w:t>
            </w:r>
            <w:proofErr w:type="spellEnd"/>
            <w:r w:rsidRPr="004E2750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.</w:t>
            </w:r>
          </w:p>
          <w:p w14:paraId="7918384D" w14:textId="6384686D" w:rsidR="007E518B" w:rsidRPr="004E2750" w:rsidRDefault="00E31800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/>
              </w:rPr>
            </w:pPr>
            <w:r w:rsidRPr="004E2750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S</w:t>
            </w:r>
            <w:r w:rsidR="007E518B" w:rsidRPr="004E2750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=</w:t>
            </w:r>
            <w:r w:rsidR="007E518B" w:rsidRPr="004E2750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 xml:space="preserve"> </w:t>
            </w:r>
            <w:proofErr w:type="spellStart"/>
            <w:r w:rsidR="007E518B" w:rsidRPr="004E2750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>Sikap</w:t>
            </w:r>
            <w:proofErr w:type="spellEnd"/>
            <w:r w:rsidR="007E518B" w:rsidRPr="004E2750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>,</w:t>
            </w:r>
            <w:r w:rsidR="007E518B" w:rsidRPr="004E2750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 xml:space="preserve"> </w:t>
            </w:r>
            <w:r w:rsidRPr="004E2750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P</w:t>
            </w:r>
            <w:r w:rsidR="007E518B" w:rsidRPr="004E2750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 xml:space="preserve">= </w:t>
            </w:r>
            <w:proofErr w:type="spellStart"/>
            <w:r w:rsidR="007E518B" w:rsidRPr="004E2750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>Pengetahuan</w:t>
            </w:r>
            <w:proofErr w:type="spellEnd"/>
            <w:r w:rsidR="007E518B" w:rsidRPr="004E2750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 xml:space="preserve">, </w:t>
            </w:r>
            <w:r w:rsidRPr="004E2750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KU</w:t>
            </w:r>
            <w:r w:rsidR="007E518B" w:rsidRPr="004E2750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 xml:space="preserve">= </w:t>
            </w:r>
            <w:proofErr w:type="spellStart"/>
            <w:r w:rsidR="007E518B" w:rsidRPr="004E2750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>Keterampilan</w:t>
            </w:r>
            <w:proofErr w:type="spellEnd"/>
            <w:r w:rsidR="007E518B" w:rsidRPr="004E2750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 xml:space="preserve"> </w:t>
            </w:r>
            <w:proofErr w:type="spellStart"/>
            <w:r w:rsidR="007E518B" w:rsidRPr="004E2750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>Umum</w:t>
            </w:r>
            <w:proofErr w:type="spellEnd"/>
            <w:r w:rsidR="007E518B" w:rsidRPr="004E2750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 xml:space="preserve">, </w:t>
            </w:r>
            <w:r w:rsidRPr="004E2750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KK</w:t>
            </w:r>
            <w:r w:rsidR="007E518B" w:rsidRPr="004E2750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 xml:space="preserve">= </w:t>
            </w:r>
            <w:proofErr w:type="spellStart"/>
            <w:r w:rsidR="007E518B" w:rsidRPr="004E2750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>Keterampilan</w:t>
            </w:r>
            <w:proofErr w:type="spellEnd"/>
            <w:r w:rsidR="007E518B" w:rsidRPr="004E2750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 xml:space="preserve"> </w:t>
            </w:r>
            <w:proofErr w:type="spellStart"/>
            <w:r w:rsidR="007E518B" w:rsidRPr="004E2750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>Khusus</w:t>
            </w:r>
            <w:proofErr w:type="spellEnd"/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4E2750" w:rsidRDefault="00537022" w:rsidP="00377601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4E2750">
              <w:rPr>
                <w:rFonts w:ascii="Calibri" w:hAnsi="Calibri"/>
                <w:b/>
                <w:noProof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4E2750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4E2750">
              <w:rPr>
                <w:rFonts w:ascii="Calibri" w:hAnsi="Calibri"/>
                <w:b/>
                <w:noProof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537022" w:rsidRPr="004E2750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4E2750">
              <w:rPr>
                <w:rFonts w:ascii="Calibri" w:hAnsi="Calibri"/>
                <w:b/>
                <w:noProof/>
                <w:sz w:val="22"/>
                <w:szCs w:val="22"/>
              </w:rPr>
              <w:t>Ketua PRODI</w:t>
            </w:r>
          </w:p>
        </w:tc>
      </w:tr>
      <w:tr w:rsidR="00AD6601" w:rsidRPr="004E2750" w14:paraId="4F5878D8" w14:textId="77777777" w:rsidTr="00ED3002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AD6601" w:rsidRPr="004E2750" w:rsidRDefault="00AD6601" w:rsidP="00AD6601">
            <w:pPr>
              <w:rPr>
                <w:rFonts w:ascii="Calibri" w:hAnsi="Calibri"/>
                <w:b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B66E37" w14:textId="408450CC" w:rsidR="00AD6601" w:rsidRPr="004E2750" w:rsidRDefault="00AD6601" w:rsidP="00AD6601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Fonts w:ascii="Calibri" w:hAnsi="Calibri"/>
                <w:sz w:val="22"/>
                <w:szCs w:val="22"/>
              </w:rPr>
              <w:t>A. M. Imran</w:t>
            </w:r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708D04D0" w:rsidR="00AD6601" w:rsidRPr="004E2750" w:rsidRDefault="00AD6601" w:rsidP="00AD660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r w:rsidRPr="004E2750">
              <w:rPr>
                <w:rFonts w:ascii="Calibri" w:hAnsi="Calibri"/>
                <w:sz w:val="22"/>
                <w:szCs w:val="22"/>
              </w:rPr>
              <w:t>A. M. Imran</w:t>
            </w:r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AD6601" w:rsidRPr="004E2750" w:rsidRDefault="00AD6601" w:rsidP="00AD660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Hendra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Pachri</w:t>
            </w:r>
            <w:proofErr w:type="spellEnd"/>
          </w:p>
        </w:tc>
      </w:tr>
      <w:tr w:rsidR="001D594D" w:rsidRPr="004E2750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4E2750" w:rsidRDefault="001D594D" w:rsidP="00C4015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Capaian Pembelajaran</w:t>
            </w:r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4E2750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PL-PRODI</w:t>
            </w:r>
            <w:r w:rsidR="00145DFD" w:rsidRPr="004E275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r w:rsidRPr="004E275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yang </w:t>
            </w: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dibebankan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pada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4E2750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Indikator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Kinerja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(IK)</w:t>
            </w:r>
          </w:p>
        </w:tc>
      </w:tr>
      <w:tr w:rsidR="002330BE" w:rsidRPr="004E2750" w14:paraId="0F7CA20F" w14:textId="77777777" w:rsidTr="007E64E7">
        <w:trPr>
          <w:trHeight w:val="5368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2330BE" w:rsidRPr="004E2750" w:rsidRDefault="002330BE" w:rsidP="002330B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11" w:type="dxa"/>
          </w:tcPr>
          <w:p w14:paraId="0541BA35" w14:textId="692458DE" w:rsidR="002330BE" w:rsidRPr="004E2750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</w:t>
            </w:r>
            <w:r w:rsidR="00772E32" w:rsidRPr="004E275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-</w:t>
            </w:r>
            <w:r w:rsidR="0035516F" w:rsidRPr="004E275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2</w:t>
            </w:r>
          </w:p>
          <w:p w14:paraId="63252DE9" w14:textId="77777777" w:rsidR="0035516F" w:rsidRPr="004E2750" w:rsidRDefault="0035516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3FE8FDF4" w14:textId="77777777" w:rsidR="0035516F" w:rsidRPr="004E2750" w:rsidRDefault="0035516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11821BD9" w14:textId="77777777" w:rsidR="0035516F" w:rsidRPr="004E2750" w:rsidRDefault="0035516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4DD7D00" w14:textId="77777777" w:rsidR="0035516F" w:rsidRPr="004E2750" w:rsidRDefault="0035516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710083F3" w14:textId="47731445" w:rsidR="0035516F" w:rsidRPr="004E2750" w:rsidRDefault="0035516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-3</w:t>
            </w:r>
          </w:p>
          <w:p w14:paraId="2C1A6E2E" w14:textId="77777777" w:rsidR="0035516F" w:rsidRPr="004E2750" w:rsidRDefault="0035516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9D359C4" w14:textId="12C675F0" w:rsidR="0035516F" w:rsidRPr="004E2750" w:rsidRDefault="0035516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-4</w:t>
            </w:r>
          </w:p>
          <w:p w14:paraId="40EFB9B1" w14:textId="77777777" w:rsidR="0035516F" w:rsidRPr="004E2750" w:rsidRDefault="0035516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37034EE5" w14:textId="77777777" w:rsidR="0035516F" w:rsidRPr="004E2750" w:rsidRDefault="0035516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E37134C" w14:textId="77777777" w:rsidR="0035516F" w:rsidRPr="004E2750" w:rsidRDefault="0035516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2BADD00" w14:textId="14F676C5" w:rsidR="0035516F" w:rsidRPr="004E2750" w:rsidRDefault="0035516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-5</w:t>
            </w:r>
          </w:p>
          <w:p w14:paraId="6DB70392" w14:textId="77777777" w:rsidR="002330BE" w:rsidRPr="004E2750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0B48F6E" w14:textId="77777777" w:rsidR="002330BE" w:rsidRPr="004E2750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1E8A8DB" w14:textId="5EF201A4" w:rsidR="002330BE" w:rsidRPr="004E2750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  <w:tc>
          <w:tcPr>
            <w:tcW w:w="5670" w:type="dxa"/>
            <w:gridSpan w:val="5"/>
          </w:tcPr>
          <w:p w14:paraId="419272B5" w14:textId="614FEA32" w:rsidR="0035516F" w:rsidRPr="004E2750" w:rsidRDefault="00DC7B19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miliki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maham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tentang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proses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geologi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, 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beserta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roduk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yang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yusu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mbentuk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bumi</w:t>
            </w:r>
            <w:proofErr w:type="spellEnd"/>
          </w:p>
          <w:p w14:paraId="0DD14B3A" w14:textId="77777777" w:rsidR="0035516F" w:rsidRDefault="0035516F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1D865FE" w14:textId="77777777" w:rsidR="00DC7B19" w:rsidRDefault="00DC7B19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75CD9557" w14:textId="77777777" w:rsidR="00DC7B19" w:rsidRPr="004E2750" w:rsidRDefault="00DC7B19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0A11EB9" w14:textId="77777777" w:rsidR="00DC7B19" w:rsidRDefault="00DC7B19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mahami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erapk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rinsip-prinsip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geologi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untuk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ganalisis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gartik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data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geologi</w:t>
            </w:r>
            <w:proofErr w:type="spellEnd"/>
          </w:p>
          <w:p w14:paraId="39A6162E" w14:textId="77777777" w:rsidR="00DC7B19" w:rsidRDefault="00DC7B19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rancang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gimplementasik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erja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lapang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untuk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analisis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geologi</w:t>
            </w:r>
            <w:proofErr w:type="spellEnd"/>
          </w:p>
          <w:p w14:paraId="280DE297" w14:textId="77777777" w:rsidR="00DC7B19" w:rsidRDefault="00DC7B19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37BA86C2" w14:textId="77777777" w:rsidR="00DC7B19" w:rsidRDefault="00DC7B19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154D1E93" w14:textId="7FDED762" w:rsidR="0035516F" w:rsidRPr="004E2750" w:rsidRDefault="00DC7B19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ganalisis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gartik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data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untuk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rancang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&amp;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laksana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nguji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laboratorium</w:t>
            </w:r>
            <w:proofErr w:type="spellEnd"/>
          </w:p>
        </w:tc>
        <w:tc>
          <w:tcPr>
            <w:tcW w:w="708" w:type="dxa"/>
          </w:tcPr>
          <w:p w14:paraId="23D8D0B2" w14:textId="5F567B4D" w:rsidR="002330BE" w:rsidRPr="004E2750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</w:t>
            </w:r>
            <w:r w:rsid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4</w:t>
            </w:r>
          </w:p>
          <w:p w14:paraId="115F0997" w14:textId="77777777" w:rsidR="0035516F" w:rsidRPr="004E2750" w:rsidRDefault="0035516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FCB00C6" w14:textId="0F466F80" w:rsidR="002330BE" w:rsidRPr="004E2750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</w:t>
            </w:r>
            <w:r w:rsidR="00DC7B19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5</w:t>
            </w:r>
          </w:p>
          <w:p w14:paraId="735F28A8" w14:textId="7994F28B" w:rsidR="00ED3002" w:rsidRPr="004E2750" w:rsidRDefault="00DC7B19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6</w:t>
            </w:r>
          </w:p>
          <w:p w14:paraId="023C6DA9" w14:textId="77777777" w:rsidR="0035516F" w:rsidRPr="004E2750" w:rsidRDefault="0035516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1116E45" w14:textId="4FEFB317" w:rsidR="00ED3002" w:rsidRPr="004E2750" w:rsidRDefault="0035516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2</w:t>
            </w:r>
          </w:p>
          <w:p w14:paraId="388DDAA3" w14:textId="77777777" w:rsidR="0035516F" w:rsidRPr="004E2750" w:rsidRDefault="0035516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3820D48" w14:textId="185CA33E" w:rsidR="0035516F" w:rsidRPr="004E2750" w:rsidRDefault="0035516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4</w:t>
            </w:r>
          </w:p>
          <w:p w14:paraId="72D5378A" w14:textId="77777777" w:rsidR="0035516F" w:rsidRPr="004E2750" w:rsidRDefault="0035516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F6180DE" w14:textId="7E99F191" w:rsidR="002330BE" w:rsidRPr="004E2750" w:rsidRDefault="0035516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6</w:t>
            </w:r>
          </w:p>
          <w:p w14:paraId="45E6114D" w14:textId="77777777" w:rsidR="0035516F" w:rsidRPr="004E2750" w:rsidRDefault="0035516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7DD8E27F" w14:textId="50060C23" w:rsidR="0035516F" w:rsidRPr="004E2750" w:rsidRDefault="0035516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7</w:t>
            </w:r>
          </w:p>
          <w:p w14:paraId="6C88C05A" w14:textId="77777777" w:rsidR="00DC7B19" w:rsidRDefault="00DC7B19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0367960" w14:textId="1FFDD5B3" w:rsidR="0035516F" w:rsidRPr="004E2750" w:rsidRDefault="0035516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8</w:t>
            </w:r>
          </w:p>
          <w:p w14:paraId="48F24EBF" w14:textId="1EC38447" w:rsidR="0035516F" w:rsidRPr="004E2750" w:rsidRDefault="0035516F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9</w:t>
            </w:r>
          </w:p>
          <w:p w14:paraId="2C0B88FD" w14:textId="6703AE4D" w:rsidR="002330BE" w:rsidRPr="004E2750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  <w:tc>
          <w:tcPr>
            <w:tcW w:w="6527" w:type="dxa"/>
            <w:gridSpan w:val="6"/>
          </w:tcPr>
          <w:p w14:paraId="743B81F8" w14:textId="77777777" w:rsidR="00DC7B19" w:rsidRDefault="00DC7B19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erapk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engetahu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tematika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sains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sar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untuk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mahami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proses-proses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logi</w:t>
            </w:r>
            <w:proofErr w:type="spellEnd"/>
          </w:p>
          <w:p w14:paraId="46982D7D" w14:textId="77777777" w:rsidR="00DC7B19" w:rsidRDefault="00DC7B19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geidentifikasi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roduk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ri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proses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logi</w:t>
            </w:r>
            <w:proofErr w:type="spellEnd"/>
          </w:p>
          <w:p w14:paraId="3DB903BC" w14:textId="2373BBFF" w:rsidR="0035516F" w:rsidRPr="004E2750" w:rsidRDefault="00DC7B19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mahami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proses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logi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untuk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mbuat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royeksi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berdasark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enalar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ilmiah</w:t>
            </w:r>
            <w:proofErr w:type="spellEnd"/>
          </w:p>
          <w:p w14:paraId="77762A24" w14:textId="77777777" w:rsidR="00DC7B19" w:rsidRDefault="00DC7B19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jelask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hubung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kondisi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aspek-aspek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logi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suatu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erah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secara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komprehensif</w:t>
            </w:r>
            <w:proofErr w:type="spellEnd"/>
          </w:p>
          <w:p w14:paraId="733004DA" w14:textId="77777777" w:rsidR="00DC7B19" w:rsidRDefault="00DC7B19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gidentifikasi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objek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logi,melakuk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engukur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encatat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data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logi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di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lapangan</w:t>
            </w:r>
            <w:proofErr w:type="spellEnd"/>
          </w:p>
          <w:p w14:paraId="26B2C794" w14:textId="77777777" w:rsidR="00DC7B19" w:rsidRDefault="00DC7B19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erapk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teknik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sampling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secara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ilmiah</w:t>
            </w:r>
            <w:proofErr w:type="spellEnd"/>
          </w:p>
          <w:p w14:paraId="7EAFFE54" w14:textId="77777777" w:rsidR="00DC7B19" w:rsidRDefault="00DC7B19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</w:p>
          <w:p w14:paraId="5A842195" w14:textId="77777777" w:rsidR="00DC7B19" w:rsidRDefault="00DC7B19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mahami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proses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reparasi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lakuk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najeme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sampel</w:t>
            </w:r>
            <w:proofErr w:type="spellEnd"/>
          </w:p>
          <w:p w14:paraId="26400C5D" w14:textId="77777777" w:rsidR="00DC7B19" w:rsidRDefault="00DC7B19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ggunak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instrume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sar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untuk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uji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laboratorium</w:t>
            </w:r>
            <w:proofErr w:type="spellEnd"/>
          </w:p>
          <w:p w14:paraId="26A47DD9" w14:textId="47EE83A7" w:rsidR="0035516F" w:rsidRPr="004E2750" w:rsidRDefault="00DC7B19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mbaca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lakuk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analisis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data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n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yajikannya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lam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bentuk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karya</w:t>
            </w:r>
            <w:proofErr w:type="spellEnd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C7B19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ilmiah</w:t>
            </w:r>
            <w:bookmarkStart w:id="0" w:name="_GoBack"/>
            <w:bookmarkEnd w:id="0"/>
            <w:proofErr w:type="spellEnd"/>
          </w:p>
        </w:tc>
      </w:tr>
      <w:tr w:rsidR="001D594D" w:rsidRPr="004E2750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77777777" w:rsidR="001D594D" w:rsidRPr="004E2750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4E2750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apaian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Pembelajaran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Mata </w:t>
            </w: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Kuliah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1D594D" w:rsidRPr="004E2750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</w:tr>
      <w:tr w:rsidR="000479CE" w:rsidRPr="004E2750" w14:paraId="431E2BDE" w14:textId="77777777" w:rsidTr="00712266">
        <w:trPr>
          <w:trHeight w:val="1662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0479CE" w:rsidRPr="004E2750" w:rsidRDefault="000479CE" w:rsidP="000479C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94" w:type="dxa"/>
            <w:gridSpan w:val="2"/>
          </w:tcPr>
          <w:p w14:paraId="0C1AFEF6" w14:textId="77777777" w:rsidR="00712266" w:rsidRPr="004E2750" w:rsidRDefault="00712266" w:rsidP="00712266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1</w:t>
            </w:r>
          </w:p>
          <w:p w14:paraId="02B3DD5E" w14:textId="77777777" w:rsidR="00712266" w:rsidRPr="004E2750" w:rsidRDefault="00712266" w:rsidP="00712266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2</w:t>
            </w:r>
          </w:p>
          <w:p w14:paraId="37BBB0F5" w14:textId="0049FBDF" w:rsidR="00712266" w:rsidRPr="004E2750" w:rsidRDefault="00712266" w:rsidP="00712266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3</w:t>
            </w:r>
          </w:p>
          <w:p w14:paraId="36808677" w14:textId="77777777" w:rsidR="00712266" w:rsidRPr="004E2750" w:rsidRDefault="00712266" w:rsidP="00712266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4</w:t>
            </w:r>
          </w:p>
          <w:p w14:paraId="68E154AB" w14:textId="7BB34670" w:rsidR="007E64E7" w:rsidRPr="004E2750" w:rsidRDefault="00712266" w:rsidP="00712266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5</w:t>
            </w:r>
          </w:p>
        </w:tc>
        <w:tc>
          <w:tcPr>
            <w:tcW w:w="12622" w:type="dxa"/>
            <w:gridSpan w:val="11"/>
          </w:tcPr>
          <w:p w14:paraId="1F28E865" w14:textId="77777777" w:rsidR="00712266" w:rsidRPr="004E2750" w:rsidRDefault="00712266" w:rsidP="00E56675">
            <w:pPr>
              <w:ind w:left="-24"/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>Memahami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>konsep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>dasar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>sedimentologi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>d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 xml:space="preserve"> proses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>geologi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 xml:space="preserve"> yang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>terlibat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>dalam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>pembentuk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>batu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>sedime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>.</w:t>
            </w:r>
          </w:p>
          <w:p w14:paraId="0E0157E5" w14:textId="77777777" w:rsidR="00E56675" w:rsidRPr="004E2750" w:rsidRDefault="00E56675" w:rsidP="00E56675">
            <w:pPr>
              <w:ind w:left="-24"/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>Memahami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>peran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>lingkung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>pengendap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>dalam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>pembentuk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>batu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>sedime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>d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>interpretasi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>lingkung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>sedime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>masa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>lampau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 w:eastAsia="ja-JP"/>
              </w:rPr>
              <w:t>.</w:t>
            </w:r>
          </w:p>
          <w:p w14:paraId="585A294B" w14:textId="6495A00A" w:rsidR="00712266" w:rsidRPr="004E2750" w:rsidRDefault="00712266" w:rsidP="00E56675">
            <w:pPr>
              <w:ind w:left="-24"/>
              <w:rPr>
                <w:rFonts w:asciiTheme="minorHAnsi" w:hAnsiTheme="minorHAnsi" w:cstheme="minorHAnsi"/>
                <w:sz w:val="22"/>
                <w:szCs w:val="22"/>
                <w:lang w:val="de-DE" w:eastAsia="ja-JP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de-DE" w:eastAsia="ja-JP"/>
              </w:rPr>
              <w:t>Mengidentifikasi dan mengklasifikasikan sedimen berdasarkan sifat fisik, tekstur, dan komposisi kimia.</w:t>
            </w:r>
          </w:p>
          <w:p w14:paraId="2F6950B8" w14:textId="77777777" w:rsidR="00E56675" w:rsidRPr="004E2750" w:rsidRDefault="00E56675" w:rsidP="00E56675">
            <w:pPr>
              <w:ind w:left="-24"/>
              <w:rPr>
                <w:rFonts w:asciiTheme="minorHAnsi" w:hAnsiTheme="minorHAnsi" w:cstheme="minorHAnsi"/>
                <w:sz w:val="22"/>
                <w:szCs w:val="22"/>
                <w:lang w:val="de-DE" w:eastAsia="ja-JP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de-DE" w:eastAsia="ja-JP"/>
              </w:rPr>
              <w:t>Menghubungkan pengetahuan sedimentologi dengan pemahaman proses geologi dan rekayasa geoteknik.</w:t>
            </w:r>
          </w:p>
          <w:p w14:paraId="15EEFBCA" w14:textId="385BA8D9" w:rsidR="00712266" w:rsidRPr="004E2750" w:rsidRDefault="00712266" w:rsidP="00E56675">
            <w:pPr>
              <w:ind w:left="-24"/>
              <w:rPr>
                <w:rFonts w:asciiTheme="minorHAnsi" w:hAnsiTheme="minorHAnsi" w:cstheme="minorHAnsi"/>
                <w:sz w:val="22"/>
                <w:szCs w:val="22"/>
                <w:lang w:val="de-DE" w:eastAsia="ja-JP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de-DE" w:eastAsia="ja-JP"/>
              </w:rPr>
              <w:t>Menganalisis pola pengendapan dan menginterpretasikan sejarah geologi yang tercatat dalam batuan sedimen.</w:t>
            </w:r>
          </w:p>
          <w:p w14:paraId="0C3E2A2F" w14:textId="604582F4" w:rsidR="00712266" w:rsidRPr="004E2750" w:rsidRDefault="00712266" w:rsidP="00E56675">
            <w:pPr>
              <w:ind w:left="-24"/>
              <w:rPr>
                <w:rFonts w:asciiTheme="minorHAnsi" w:hAnsiTheme="minorHAnsi" w:cstheme="minorHAnsi"/>
                <w:sz w:val="22"/>
                <w:szCs w:val="22"/>
                <w:lang w:val="de-DE" w:eastAsia="ja-JP"/>
              </w:rPr>
            </w:pPr>
          </w:p>
          <w:p w14:paraId="6A43B907" w14:textId="21323BB2" w:rsidR="00B6767D" w:rsidRPr="004E2750" w:rsidRDefault="00B6767D" w:rsidP="00CC52B0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  <w:tr w:rsidR="001D594D" w:rsidRPr="004E2750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1D594D" w:rsidRPr="004E2750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6E86456D" w:rsidR="001D594D" w:rsidRPr="004E2750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CPL </w:t>
            </w:r>
            <w:r w:rsidRPr="004E2750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sym w:font="Symbol" w:char="F0DE"/>
            </w:r>
            <w:r w:rsidRPr="004E2750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1D594D" w:rsidRPr="004E2750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</w:tc>
      </w:tr>
      <w:tr w:rsidR="00AD0718" w:rsidRPr="004E2750" w14:paraId="22C7752C" w14:textId="77777777" w:rsidTr="00712266">
        <w:trPr>
          <w:trHeight w:val="2952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AD0718" w:rsidRPr="004E2750" w:rsidRDefault="00AD0718" w:rsidP="00AD0718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1" w:type="dxa"/>
            <w:gridSpan w:val="3"/>
          </w:tcPr>
          <w:p w14:paraId="04152809" w14:textId="22544077" w:rsidR="00712266" w:rsidRPr="004E2750" w:rsidRDefault="00712266" w:rsidP="00712266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-1-2</w:t>
            </w:r>
          </w:p>
          <w:p w14:paraId="1B3A659D" w14:textId="77777777" w:rsidR="00712266" w:rsidRPr="004E2750" w:rsidRDefault="00712266" w:rsidP="00712266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3194A3A6" w14:textId="77777777" w:rsidR="00712266" w:rsidRPr="004E2750" w:rsidRDefault="00712266" w:rsidP="00712266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57909412" w14:textId="77777777" w:rsidR="00712266" w:rsidRPr="004E2750" w:rsidRDefault="00712266" w:rsidP="00712266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3AAD9CD7" w14:textId="31F74724" w:rsidR="00712266" w:rsidRPr="004E2750" w:rsidRDefault="00712266" w:rsidP="00712266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-3</w:t>
            </w:r>
          </w:p>
          <w:p w14:paraId="47A964DB" w14:textId="77777777" w:rsidR="00712266" w:rsidRPr="004E2750" w:rsidRDefault="00712266" w:rsidP="00712266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2FB24BB2" w14:textId="77777777" w:rsidR="00712266" w:rsidRPr="004E2750" w:rsidRDefault="00712266" w:rsidP="00712266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5D6012B1" w14:textId="77777777" w:rsidR="00712266" w:rsidRPr="004E2750" w:rsidRDefault="00712266" w:rsidP="00712266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3166A718" w14:textId="67B363C5" w:rsidR="00712266" w:rsidRPr="004E2750" w:rsidRDefault="00712266" w:rsidP="00712266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-4</w:t>
            </w:r>
          </w:p>
          <w:p w14:paraId="4A250608" w14:textId="77777777" w:rsidR="00712266" w:rsidRPr="004E2750" w:rsidRDefault="00712266" w:rsidP="00712266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60ABD6BB" w14:textId="77777777" w:rsidR="00712266" w:rsidRPr="004E2750" w:rsidRDefault="00712266" w:rsidP="00712266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7C24EEC9" w14:textId="77777777" w:rsidR="00712266" w:rsidRPr="004E2750" w:rsidRDefault="00712266" w:rsidP="00712266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0965313C" w14:textId="0BC76972" w:rsidR="00712266" w:rsidRPr="004E2750" w:rsidRDefault="00712266" w:rsidP="00712266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-5</w:t>
            </w:r>
          </w:p>
          <w:p w14:paraId="730EF7FD" w14:textId="0B7A7259" w:rsidR="00D412C0" w:rsidRPr="004E2750" w:rsidRDefault="00D412C0" w:rsidP="00712266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055" w:type="dxa"/>
            <w:gridSpan w:val="10"/>
          </w:tcPr>
          <w:p w14:paraId="255F9A7A" w14:textId="78774F35" w:rsidR="00712266" w:rsidRPr="004E2750" w:rsidRDefault="00712266" w:rsidP="00B11293">
            <w:pPr>
              <w:pStyle w:val="ListParagraph"/>
              <w:numPr>
                <w:ilvl w:val="0"/>
                <w:numId w:val="34"/>
              </w:numPr>
              <w:autoSpaceDE/>
              <w:autoSpaceDN/>
              <w:ind w:left="313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ransportasi sedimen: pengangkutan oleh air, angin, dan gletser.</w:t>
            </w:r>
          </w:p>
          <w:p w14:paraId="5FB5F836" w14:textId="77777777" w:rsidR="00712266" w:rsidRPr="004E2750" w:rsidRDefault="00712266" w:rsidP="00712266">
            <w:pPr>
              <w:numPr>
                <w:ilvl w:val="1"/>
                <w:numId w:val="34"/>
              </w:numPr>
              <w:autoSpaceDE/>
              <w:autoSpaceDN/>
              <w:ind w:left="31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endap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ravitasi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endap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imia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endap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organik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63000ACE" w14:textId="77777777" w:rsidR="00712266" w:rsidRPr="004E2750" w:rsidRDefault="00712266" w:rsidP="00712266">
            <w:pPr>
              <w:numPr>
                <w:ilvl w:val="1"/>
                <w:numId w:val="34"/>
              </w:numPr>
              <w:autoSpaceDE/>
              <w:autoSpaceDN/>
              <w:ind w:left="31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tode analisis tekstur sedimen dan interpretasi lingkungan pengendapan.</w:t>
            </w:r>
          </w:p>
          <w:p w14:paraId="13AB5CDA" w14:textId="7F7D1489" w:rsidR="00712266" w:rsidRPr="004E2750" w:rsidRDefault="00712266" w:rsidP="00712266">
            <w:pPr>
              <w:ind w:left="310"/>
              <w:rPr>
                <w:rFonts w:asciiTheme="minorHAnsi" w:hAnsiTheme="minorHAnsi" w:cstheme="minorHAnsi"/>
                <w:sz w:val="18"/>
                <w:szCs w:val="18"/>
                <w:lang w:val="en-ID"/>
              </w:rPr>
            </w:pPr>
          </w:p>
          <w:p w14:paraId="122EEAFB" w14:textId="77777777" w:rsidR="00B11293" w:rsidRPr="004E2750" w:rsidRDefault="00B11293" w:rsidP="00B11293">
            <w:pPr>
              <w:numPr>
                <w:ilvl w:val="1"/>
                <w:numId w:val="34"/>
              </w:numPr>
              <w:autoSpaceDE/>
              <w:autoSpaceDN/>
              <w:ind w:left="31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mahami Komposisi kimia, mineralogi, dan tekstur sedimen.</w:t>
            </w:r>
          </w:p>
          <w:p w14:paraId="2CA9E58D" w14:textId="77777777" w:rsidR="00B11293" w:rsidRPr="004E2750" w:rsidRDefault="00B11293" w:rsidP="00B11293">
            <w:pPr>
              <w:numPr>
                <w:ilvl w:val="1"/>
                <w:numId w:val="34"/>
              </w:numPr>
              <w:autoSpaceDE/>
              <w:autoSpaceDN/>
              <w:ind w:left="31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mahami Struktur sedimen: lapisan, struktur sekunder, dan struktur biotik.</w:t>
            </w:r>
          </w:p>
          <w:p w14:paraId="5E7085A4" w14:textId="6B4762E5" w:rsidR="00B11293" w:rsidRPr="004E2750" w:rsidRDefault="00B11293" w:rsidP="00B11293">
            <w:pPr>
              <w:numPr>
                <w:ilvl w:val="1"/>
                <w:numId w:val="34"/>
              </w:numPr>
              <w:autoSpaceDE/>
              <w:autoSpaceDN/>
              <w:ind w:left="31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mahami Ukuran dan bentuk partikel sedimen.</w:t>
            </w:r>
          </w:p>
          <w:p w14:paraId="795021D5" w14:textId="77777777" w:rsidR="00B11293" w:rsidRPr="004E2750" w:rsidRDefault="00B11293" w:rsidP="00712266">
            <w:pPr>
              <w:ind w:left="310"/>
              <w:rPr>
                <w:rFonts w:asciiTheme="minorHAnsi" w:hAnsiTheme="minorHAnsi" w:cstheme="minorHAnsi"/>
                <w:sz w:val="18"/>
                <w:szCs w:val="18"/>
                <w:lang w:val="en-ID"/>
              </w:rPr>
            </w:pPr>
          </w:p>
          <w:p w14:paraId="3015CCC5" w14:textId="4AFAD87F" w:rsidR="00712266" w:rsidRPr="004E2750" w:rsidRDefault="00712266" w:rsidP="00712266">
            <w:pPr>
              <w:numPr>
                <w:ilvl w:val="1"/>
                <w:numId w:val="34"/>
              </w:numPr>
              <w:autoSpaceDE/>
              <w:autoSpaceDN/>
              <w:ind w:left="31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nganalisis Lingkungan pengendapan fluviatil, delta, pantai, laut dangkal, laut dalam, dan danau.</w:t>
            </w:r>
          </w:p>
          <w:p w14:paraId="4F5D7689" w14:textId="64A14D0F" w:rsidR="00712266" w:rsidRPr="004E2750" w:rsidRDefault="00712266" w:rsidP="00712266">
            <w:pPr>
              <w:numPr>
                <w:ilvl w:val="1"/>
                <w:numId w:val="34"/>
              </w:numPr>
              <w:autoSpaceDE/>
              <w:autoSpaceDN/>
              <w:ind w:left="31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nganalisis</w:t>
            </w:r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ingkung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endap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eoli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(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ngi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)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lasial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(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letser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).</w:t>
            </w:r>
          </w:p>
          <w:p w14:paraId="4F993EDC" w14:textId="3B82F321" w:rsidR="00712266" w:rsidRPr="004E2750" w:rsidRDefault="00712266" w:rsidP="00712266">
            <w:pPr>
              <w:numPr>
                <w:ilvl w:val="1"/>
                <w:numId w:val="34"/>
              </w:numPr>
              <w:autoSpaceDE/>
              <w:autoSpaceDN/>
              <w:ind w:left="31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nganalisis Lingkungan pengendapan karst dan terumbu karang.</w:t>
            </w:r>
          </w:p>
          <w:p w14:paraId="450D56A3" w14:textId="7AD24665" w:rsidR="00712266" w:rsidRPr="004E2750" w:rsidRDefault="00712266" w:rsidP="00712266">
            <w:pPr>
              <w:ind w:left="31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</w:p>
          <w:p w14:paraId="2BC18774" w14:textId="77777777" w:rsidR="00712266" w:rsidRPr="004E2750" w:rsidRDefault="00712266" w:rsidP="00712266">
            <w:pPr>
              <w:numPr>
                <w:ilvl w:val="1"/>
                <w:numId w:val="34"/>
              </w:numPr>
              <w:autoSpaceDE/>
              <w:autoSpaceDN/>
              <w:ind w:left="31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nalisis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edime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ebagai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catat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ejarah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14C506B3" w14:textId="77777777" w:rsidR="00712266" w:rsidRPr="004E2750" w:rsidRDefault="00712266" w:rsidP="00712266">
            <w:pPr>
              <w:numPr>
                <w:ilvl w:val="1"/>
                <w:numId w:val="34"/>
              </w:numPr>
              <w:autoSpaceDE/>
              <w:autoSpaceDN/>
              <w:ind w:left="31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Stratigrafi: pemetaan dan korelasi unit batuan sedimen.</w:t>
            </w:r>
          </w:p>
          <w:p w14:paraId="0193EBBD" w14:textId="79E9ADFF" w:rsidR="00AD0718" w:rsidRPr="004E2750" w:rsidRDefault="00712266" w:rsidP="00712266">
            <w:pPr>
              <w:numPr>
                <w:ilvl w:val="1"/>
                <w:numId w:val="34"/>
              </w:numPr>
              <w:autoSpaceDE/>
              <w:autoSpaceDN/>
              <w:ind w:left="31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Analisis fasies dan siklus sedimen.</w:t>
            </w:r>
          </w:p>
        </w:tc>
      </w:tr>
      <w:tr w:rsidR="00AD0718" w:rsidRPr="004E2750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158BF9BA" w:rsidR="00AD0718" w:rsidRPr="004E2750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Deskripsi</w:t>
            </w:r>
            <w:r w:rsidRPr="004E2750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Pr="004E2750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Singkat</w:t>
            </w:r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M</w:t>
            </w:r>
            <w:r w:rsidR="00A82C4C"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ta </w:t>
            </w: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K</w:t>
            </w:r>
            <w:r w:rsidR="00A82C4C"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uliah</w:t>
            </w:r>
            <w:proofErr w:type="spellEnd"/>
          </w:p>
        </w:tc>
        <w:tc>
          <w:tcPr>
            <w:tcW w:w="13616" w:type="dxa"/>
            <w:gridSpan w:val="13"/>
          </w:tcPr>
          <w:p w14:paraId="3577A9CF" w14:textId="4209591C" w:rsidR="00AD0718" w:rsidRPr="004E2750" w:rsidRDefault="00AD6601" w:rsidP="001624E0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4E2750">
              <w:rPr>
                <w:rFonts w:asciiTheme="minorHAnsi" w:hAnsiTheme="minorHAnsi" w:cstheme="minorHAnsi"/>
                <w:noProof/>
                <w:sz w:val="22"/>
                <w:szCs w:val="22"/>
                <w:lang w:val="en-ID"/>
              </w:rPr>
              <w:t>Mata kuliah ini membahas mengenai pembentukan, transportasi, pengendapan, dan transformasi sedimen serta interpretasi proses geologi yang terlibat dalam pengendapan batuan sedimen.</w:t>
            </w:r>
          </w:p>
        </w:tc>
      </w:tr>
      <w:tr w:rsidR="00AD0718" w:rsidRPr="004E2750" w14:paraId="2B75DF7D" w14:textId="77777777" w:rsidTr="00D412C0">
        <w:trPr>
          <w:trHeight w:val="2678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AD0718" w:rsidRPr="004E2750" w:rsidRDefault="00AD0718" w:rsidP="00AD6601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lastRenderedPageBreak/>
              <w:t>Bahan Kajian / Materi Pembelajaran</w:t>
            </w:r>
          </w:p>
        </w:tc>
        <w:tc>
          <w:tcPr>
            <w:tcW w:w="13616" w:type="dxa"/>
            <w:gridSpan w:val="13"/>
          </w:tcPr>
          <w:p w14:paraId="238ED0B0" w14:textId="3B176B64" w:rsidR="00AD6601" w:rsidRPr="004E2750" w:rsidRDefault="00AD6601" w:rsidP="00AD6601">
            <w:pPr>
              <w:pStyle w:val="ListParagraph"/>
              <w:numPr>
                <w:ilvl w:val="0"/>
                <w:numId w:val="33"/>
              </w:numPr>
              <w:ind w:left="315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fat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edimen</w:t>
            </w:r>
            <w:proofErr w:type="spellEnd"/>
          </w:p>
          <w:p w14:paraId="38E8BB8A" w14:textId="77777777" w:rsidR="00AD6601" w:rsidRPr="004E2750" w:rsidRDefault="00AD6601" w:rsidP="00AD6601">
            <w:pPr>
              <w:numPr>
                <w:ilvl w:val="1"/>
                <w:numId w:val="34"/>
              </w:numPr>
              <w:autoSpaceDE/>
              <w:autoSpaceDN/>
              <w:ind w:left="74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Komposisi kimia, mineralogi, dan tekstur sedimen.</w:t>
            </w:r>
          </w:p>
          <w:p w14:paraId="536F8189" w14:textId="77777777" w:rsidR="00AD6601" w:rsidRPr="004E2750" w:rsidRDefault="00AD6601" w:rsidP="00AD6601">
            <w:pPr>
              <w:numPr>
                <w:ilvl w:val="1"/>
                <w:numId w:val="34"/>
              </w:numPr>
              <w:autoSpaceDE/>
              <w:autoSpaceDN/>
              <w:ind w:left="74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Struktur sedimen: lapisan, struktur sekunder, dan struktur biotik.</w:t>
            </w:r>
          </w:p>
          <w:p w14:paraId="77C94DE4" w14:textId="77777777" w:rsidR="00AD6601" w:rsidRPr="004E2750" w:rsidRDefault="00AD6601" w:rsidP="00AD6601">
            <w:pPr>
              <w:numPr>
                <w:ilvl w:val="1"/>
                <w:numId w:val="34"/>
              </w:numPr>
              <w:autoSpaceDE/>
              <w:autoSpaceDN/>
              <w:ind w:left="74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Ukuran dan bentuk partikel sedimen.</w:t>
            </w:r>
          </w:p>
          <w:p w14:paraId="00BE1DF7" w14:textId="383A72C2" w:rsidR="00AD6601" w:rsidRPr="004E2750" w:rsidRDefault="00AD6601" w:rsidP="00AD6601">
            <w:pPr>
              <w:pStyle w:val="ListParagraph"/>
              <w:numPr>
                <w:ilvl w:val="0"/>
                <w:numId w:val="34"/>
              </w:numPr>
              <w:ind w:left="315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Proses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endapan</w:t>
            </w:r>
            <w:proofErr w:type="spellEnd"/>
          </w:p>
          <w:p w14:paraId="18904335" w14:textId="77777777" w:rsidR="00AD6601" w:rsidRPr="004E2750" w:rsidRDefault="00AD6601" w:rsidP="00AD6601">
            <w:pPr>
              <w:numPr>
                <w:ilvl w:val="1"/>
                <w:numId w:val="34"/>
              </w:numPr>
              <w:autoSpaceDE/>
              <w:autoSpaceDN/>
              <w:ind w:left="74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ransportasi sedimen: pengangkutan oleh air, angin, dan gletser.</w:t>
            </w:r>
          </w:p>
          <w:p w14:paraId="716EFDC0" w14:textId="77777777" w:rsidR="00AD6601" w:rsidRPr="004E2750" w:rsidRDefault="00AD6601" w:rsidP="00AD6601">
            <w:pPr>
              <w:numPr>
                <w:ilvl w:val="1"/>
                <w:numId w:val="34"/>
              </w:numPr>
              <w:autoSpaceDE/>
              <w:autoSpaceDN/>
              <w:ind w:left="74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endap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ravitasi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endap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imia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endap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organik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4A09AE9D" w14:textId="77777777" w:rsidR="00AD6601" w:rsidRPr="004E2750" w:rsidRDefault="00AD6601" w:rsidP="00AD6601">
            <w:pPr>
              <w:numPr>
                <w:ilvl w:val="1"/>
                <w:numId w:val="34"/>
              </w:numPr>
              <w:autoSpaceDE/>
              <w:autoSpaceDN/>
              <w:ind w:left="74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tode analisis tekstur sedimen dan interpretasi lingkungan pengendapan.</w:t>
            </w:r>
          </w:p>
          <w:p w14:paraId="707CA901" w14:textId="0B3A28E4" w:rsidR="00AD6601" w:rsidRPr="004E2750" w:rsidRDefault="00AD6601" w:rsidP="00AD6601">
            <w:pPr>
              <w:pStyle w:val="ListParagraph"/>
              <w:numPr>
                <w:ilvl w:val="0"/>
                <w:numId w:val="34"/>
              </w:numPr>
              <w:ind w:left="315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ingkung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endapan</w:t>
            </w:r>
            <w:proofErr w:type="spellEnd"/>
          </w:p>
          <w:p w14:paraId="796C81BF" w14:textId="77777777" w:rsidR="00AD6601" w:rsidRPr="004E2750" w:rsidRDefault="00AD6601" w:rsidP="00AD6601">
            <w:pPr>
              <w:numPr>
                <w:ilvl w:val="1"/>
                <w:numId w:val="34"/>
              </w:numPr>
              <w:autoSpaceDE/>
              <w:autoSpaceDN/>
              <w:ind w:left="74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Lingkungan pengendapan fluviatil, delta, pantai, laut dangkal, laut dalam, dan danau.</w:t>
            </w:r>
          </w:p>
          <w:p w14:paraId="52BA7C4A" w14:textId="77777777" w:rsidR="00AD6601" w:rsidRPr="004E2750" w:rsidRDefault="00AD6601" w:rsidP="00AD6601">
            <w:pPr>
              <w:numPr>
                <w:ilvl w:val="1"/>
                <w:numId w:val="34"/>
              </w:numPr>
              <w:autoSpaceDE/>
              <w:autoSpaceDN/>
              <w:ind w:left="74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ingkung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endap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eoli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(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ngi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)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lasial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(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letser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).</w:t>
            </w:r>
          </w:p>
          <w:p w14:paraId="573EFF1E" w14:textId="77777777" w:rsidR="00AD6601" w:rsidRPr="004E2750" w:rsidRDefault="00AD6601" w:rsidP="00AD6601">
            <w:pPr>
              <w:numPr>
                <w:ilvl w:val="1"/>
                <w:numId w:val="34"/>
              </w:numPr>
              <w:autoSpaceDE/>
              <w:autoSpaceDN/>
              <w:ind w:left="74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Lingkungan pengendapan karst dan terumbu karang.</w:t>
            </w:r>
          </w:p>
          <w:p w14:paraId="26CE12BE" w14:textId="73A8A80F" w:rsidR="00AD6601" w:rsidRPr="004E2750" w:rsidRDefault="00AD6601" w:rsidP="00AD6601">
            <w:pPr>
              <w:pStyle w:val="ListParagraph"/>
              <w:numPr>
                <w:ilvl w:val="0"/>
                <w:numId w:val="34"/>
              </w:numPr>
              <w:ind w:left="315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Interpretasi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ejarah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</w:p>
          <w:p w14:paraId="4AB1CBA1" w14:textId="77777777" w:rsidR="00AD6601" w:rsidRPr="004E2750" w:rsidRDefault="00AD6601" w:rsidP="00AD6601">
            <w:pPr>
              <w:numPr>
                <w:ilvl w:val="1"/>
                <w:numId w:val="34"/>
              </w:numPr>
              <w:autoSpaceDE/>
              <w:autoSpaceDN/>
              <w:ind w:left="74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nalisis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edime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ebagai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catat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ejarah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21DDB9B4" w14:textId="77777777" w:rsidR="00AD6601" w:rsidRPr="004E2750" w:rsidRDefault="00AD6601" w:rsidP="00AD6601">
            <w:pPr>
              <w:numPr>
                <w:ilvl w:val="1"/>
                <w:numId w:val="34"/>
              </w:numPr>
              <w:autoSpaceDE/>
              <w:autoSpaceDN/>
              <w:ind w:left="74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Stratigrafi: pemetaan dan korelasi unit batuan sedimen.</w:t>
            </w:r>
          </w:p>
          <w:p w14:paraId="2196A648" w14:textId="43CC67DA" w:rsidR="003874FF" w:rsidRPr="004E2750" w:rsidRDefault="00AD6601" w:rsidP="00AD6601">
            <w:pPr>
              <w:numPr>
                <w:ilvl w:val="1"/>
                <w:numId w:val="34"/>
              </w:numPr>
              <w:autoSpaceDE/>
              <w:autoSpaceDN/>
              <w:ind w:left="740"/>
              <w:rPr>
                <w:lang w:val="de-DE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Analisis fasies dan siklus sedimen.</w:t>
            </w:r>
          </w:p>
        </w:tc>
      </w:tr>
      <w:tr w:rsidR="00AD0718" w:rsidRPr="004E2750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AD0718" w:rsidRPr="004E2750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4E2750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AD0718" w:rsidRPr="004E2750" w:rsidRDefault="00AD0718" w:rsidP="00AD0718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Utama</w:t>
            </w:r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AD0718" w:rsidRPr="004E2750" w:rsidRDefault="00AD0718" w:rsidP="00AD0718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D0718" w:rsidRPr="004E2750" w14:paraId="146E0DDA" w14:textId="77777777" w:rsidTr="002330BE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AD0718" w:rsidRPr="004E2750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674BC2B0" w14:textId="77777777" w:rsidR="00AD6601" w:rsidRPr="004E2750" w:rsidRDefault="00AD6601" w:rsidP="00AD6601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4E2750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Boggs, Jr., Sam, 2001, Principles of Sedimentology and Stratigraphy, Prentice Hall, Upper Saddle River.</w:t>
            </w:r>
          </w:p>
          <w:p w14:paraId="6078CFCC" w14:textId="77777777" w:rsidR="00AD6601" w:rsidRPr="004E2750" w:rsidRDefault="00AD6601" w:rsidP="00AD6601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4E2750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Folk, R.L., 1974. Petrology of Sedimentary Rocks. Hemphill Publishing Co., Austin,</w:t>
            </w:r>
          </w:p>
          <w:p w14:paraId="15C8BA9A" w14:textId="77777777" w:rsidR="00AD6601" w:rsidRPr="004E2750" w:rsidRDefault="00AD6601" w:rsidP="00AD6601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4E2750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Pettijohn, 1957, Sedimentary Rocks. 2nd, Harper &amp; row, New York.</w:t>
            </w:r>
          </w:p>
          <w:p w14:paraId="50AB523A" w14:textId="77777777" w:rsidR="00AD6601" w:rsidRPr="004E2750" w:rsidRDefault="00AD6601" w:rsidP="00AD6601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4E2750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Tucker, M.E and Wright 1990; Carbonate Sedimentology</w:t>
            </w:r>
          </w:p>
          <w:p w14:paraId="577E6252" w14:textId="77777777" w:rsidR="00AD6601" w:rsidRPr="004E2750" w:rsidRDefault="00AD6601" w:rsidP="00AD6601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4E2750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 xml:space="preserve">Liu, Z., 2001, Sediment Transport, Instituttet for Vand, Jord og Miljøteknik Aalborg Universitet </w:t>
            </w:r>
          </w:p>
          <w:p w14:paraId="268EC92B" w14:textId="77777777" w:rsidR="00AD6601" w:rsidRPr="004E2750" w:rsidRDefault="00AD6601" w:rsidP="00AD6601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4E2750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 xml:space="preserve">Plint, A. G, (edt), 1995. Sedimentary Facies Analysis: A Tribute to The Research And Teaching Of Harold G. Reading, International Association Of Sedimentologists </w:t>
            </w:r>
          </w:p>
          <w:p w14:paraId="08894022" w14:textId="47F59A70" w:rsidR="00AD6601" w:rsidRPr="004E2750" w:rsidRDefault="00AD6601" w:rsidP="00AD6601">
            <w:pPr>
              <w:pStyle w:val="ListParagraph"/>
              <w:numPr>
                <w:ilvl w:val="0"/>
                <w:numId w:val="4"/>
              </w:numPr>
              <w:autoSpaceDE/>
              <w:autoSpaceDN/>
              <w:contextualSpacing/>
              <w:rPr>
                <w:rFonts w:asciiTheme="minorHAnsi" w:hAnsiTheme="minorHAnsi"/>
                <w:sz w:val="22"/>
                <w:szCs w:val="22"/>
                <w:lang w:val="id-ID"/>
              </w:rPr>
            </w:pPr>
            <w:r w:rsidRPr="004E2750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Reading, H.G., (edt)., 1996. Sedimentary Environment: Processes, Facies and Stratigraphy, Edisi ke 3, Department of Earth Sciences, University of Oxford</w:t>
            </w:r>
          </w:p>
        </w:tc>
      </w:tr>
      <w:tr w:rsidR="00AD0718" w:rsidRPr="004E2750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AD0718" w:rsidRPr="004E2750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AD0718" w:rsidRPr="004E2750" w:rsidRDefault="00AD0718" w:rsidP="00AD071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lang w:val="id-ID"/>
              </w:rPr>
              <w:t>Pendukung</w:t>
            </w:r>
            <w:r w:rsidRPr="004E2750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AD0718" w:rsidRPr="004E2750" w:rsidRDefault="00AD0718" w:rsidP="00AD071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7030" w:rsidRPr="004E2750" w14:paraId="3A4F386E" w14:textId="77777777" w:rsidTr="00AD6601">
        <w:trPr>
          <w:trHeight w:val="274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EE7030" w:rsidRPr="004E2750" w:rsidRDefault="00EE7030" w:rsidP="00EE7030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240B599E" w14:textId="77777777" w:rsidR="00AD6601" w:rsidRPr="004E2750" w:rsidRDefault="00AD6601" w:rsidP="00AD6601">
            <w:pPr>
              <w:pStyle w:val="ListParagraph"/>
              <w:numPr>
                <w:ilvl w:val="0"/>
                <w:numId w:val="5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Reineck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, H.E. and Singh, I.B., 1980, Depositional Sedimentary Environments. 2nd, Springer,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Verlag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,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Heidenberg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, New York,</w:t>
            </w:r>
          </w:p>
          <w:p w14:paraId="674AC407" w14:textId="6279BD84" w:rsidR="005221EE" w:rsidRPr="004E2750" w:rsidRDefault="00AD6601" w:rsidP="00AD6601">
            <w:pPr>
              <w:pStyle w:val="ListParagraph"/>
              <w:numPr>
                <w:ilvl w:val="0"/>
                <w:numId w:val="5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Wilson J.L.</w:t>
            </w:r>
            <w:proofErr w:type="gramStart"/>
            <w:r w:rsidRPr="004E2750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,  1975</w:t>
            </w:r>
            <w:proofErr w:type="gramEnd"/>
            <w:r w:rsidRPr="004E2750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.  Carbonate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facies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ini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Geologic History. Springer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Verlag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. New York.</w:t>
            </w:r>
          </w:p>
        </w:tc>
      </w:tr>
      <w:tr w:rsidR="00AD0718" w:rsidRPr="004E2750" w14:paraId="72268B58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AD0718" w:rsidRPr="004E2750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Dosen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Pengampu</w:t>
            </w:r>
            <w:proofErr w:type="spellEnd"/>
          </w:p>
        </w:tc>
        <w:tc>
          <w:tcPr>
            <w:tcW w:w="13616" w:type="dxa"/>
            <w:gridSpan w:val="13"/>
          </w:tcPr>
          <w:p w14:paraId="2F81EC57" w14:textId="77777777" w:rsidR="00AD6601" w:rsidRPr="004E2750" w:rsidRDefault="00AD6601" w:rsidP="00AD6601">
            <w:pPr>
              <w:pStyle w:val="ListParagraph"/>
              <w:numPr>
                <w:ilvl w:val="0"/>
                <w:numId w:val="6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Prof.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Dr.rer.nat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. Ir. A. M. Imran (D61-MI)</w:t>
            </w:r>
          </w:p>
          <w:p w14:paraId="265499AD" w14:textId="77777777" w:rsidR="00AD6601" w:rsidRPr="004E2750" w:rsidRDefault="00AD6601" w:rsidP="00AD6601">
            <w:pPr>
              <w:pStyle w:val="ListParagraph"/>
              <w:numPr>
                <w:ilvl w:val="0"/>
                <w:numId w:val="6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Dr. Eng.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eutia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Farida. S.T., M.T. (D61-MF)</w:t>
            </w:r>
          </w:p>
          <w:p w14:paraId="38DF860E" w14:textId="1698540C" w:rsidR="00A82C4C" w:rsidRPr="004E2750" w:rsidRDefault="00AD6601" w:rsidP="00AD6601">
            <w:pPr>
              <w:pStyle w:val="ListParagraph"/>
              <w:numPr>
                <w:ilvl w:val="0"/>
                <w:numId w:val="6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Safruddim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, S.T.,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.Eng</w:t>
            </w:r>
            <w:proofErr w:type="spellEnd"/>
          </w:p>
        </w:tc>
      </w:tr>
      <w:tr w:rsidR="00AD0718" w:rsidRPr="004E2750" w14:paraId="482A0D93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AD0718" w:rsidRPr="004E2750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Matakuliah</w:t>
            </w:r>
            <w:r w:rsidRPr="004E2750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="00AA47A7"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Pr="004E2750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16" w:type="dxa"/>
            <w:gridSpan w:val="13"/>
          </w:tcPr>
          <w:p w14:paraId="1D93BF99" w14:textId="6DF98CE5" w:rsidR="00AD0718" w:rsidRPr="004E2750" w:rsidRDefault="00AD6601" w:rsidP="00AD071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</w:tr>
    </w:tbl>
    <w:p w14:paraId="5A4FA593" w14:textId="77777777" w:rsidR="00E31800" w:rsidRPr="004E2750" w:rsidRDefault="00E31800" w:rsidP="009B7DF1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8"/>
        <w:gridCol w:w="2175"/>
        <w:gridCol w:w="2013"/>
        <w:gridCol w:w="2060"/>
        <w:gridCol w:w="1678"/>
        <w:gridCol w:w="2697"/>
        <w:gridCol w:w="2261"/>
        <w:gridCol w:w="481"/>
        <w:gridCol w:w="500"/>
        <w:gridCol w:w="452"/>
        <w:gridCol w:w="452"/>
        <w:gridCol w:w="455"/>
      </w:tblGrid>
      <w:tr w:rsidR="0075166A" w:rsidRPr="004E2750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4E2750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Pekan</w:t>
            </w:r>
            <w:proofErr w:type="spellEnd"/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4E2750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4E2750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4E2750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4E2750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4E2750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Metode Pembelajaran</w:t>
            </w:r>
            <w:r w:rsidRPr="004E2750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4E2750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4E2750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[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4E2750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4E2750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[Pustaka</w:t>
            </w: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4E2750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obot</w:t>
            </w:r>
            <w:proofErr w:type="spellEnd"/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(%)</w:t>
            </w:r>
          </w:p>
        </w:tc>
      </w:tr>
      <w:tr w:rsidR="00FC7E75" w:rsidRPr="004E2750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4E2750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4E2750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4E2750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Indikator</w:t>
            </w:r>
            <w:proofErr w:type="spellEnd"/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4E2750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&amp; </w:t>
            </w:r>
            <w:proofErr w:type="spellStart"/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riteria</w:t>
            </w:r>
            <w:proofErr w:type="spellEnd"/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4E2750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uring (</w:t>
            </w:r>
            <w:r w:rsidRPr="004E2750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id-ID"/>
              </w:rPr>
              <w:t>offline</w:t>
            </w: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4E2750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Daring (</w:t>
            </w:r>
            <w:r w:rsidRPr="004E2750">
              <w:rPr>
                <w:rFonts w:asciiTheme="minorHAnsi" w:hAnsiTheme="minorHAnsi" w:cstheme="minorHAnsi"/>
                <w:b/>
                <w:bCs/>
                <w:i/>
                <w:iCs/>
                <w:noProof/>
                <w:sz w:val="22"/>
                <w:szCs w:val="22"/>
                <w:lang w:eastAsia="id-ID"/>
              </w:rPr>
              <w:t>online</w:t>
            </w:r>
            <w:r w:rsidRPr="004E2750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4E2750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4E2750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4E2750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4E2750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4E2750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4E2750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L</w:t>
            </w:r>
          </w:p>
        </w:tc>
      </w:tr>
      <w:tr w:rsidR="00A153D2" w:rsidRPr="004E2750" w14:paraId="49644143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54F20EF3" w14:textId="77777777" w:rsidR="00A153D2" w:rsidRPr="004E275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</w:t>
            </w:r>
          </w:p>
        </w:tc>
        <w:tc>
          <w:tcPr>
            <w:tcW w:w="683" w:type="pct"/>
            <w:shd w:val="clear" w:color="auto" w:fill="auto"/>
          </w:tcPr>
          <w:p w14:paraId="203CCE7A" w14:textId="474AD3F4" w:rsidR="00A153D2" w:rsidRPr="004E2750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[Sub-CPMK-1</w:t>
            </w:r>
            <w:r w:rsidR="00F3498A" w:rsidRPr="004E2750">
              <w:rPr>
                <w:rFonts w:asciiTheme="minorHAnsi" w:hAnsiTheme="minorHAnsi" w:cstheme="minorHAnsi"/>
                <w:sz w:val="22"/>
                <w:szCs w:val="22"/>
              </w:rPr>
              <w:t>-2</w:t>
            </w:r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653463B5" w14:textId="04B5A36A" w:rsidR="00A153D2" w:rsidRPr="004E2750" w:rsidRDefault="00F3498A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Transportasi sedimen: pengangkutan oleh air, angin, dan gletser</w:t>
            </w:r>
          </w:p>
        </w:tc>
        <w:tc>
          <w:tcPr>
            <w:tcW w:w="632" w:type="pct"/>
            <w:shd w:val="clear" w:color="auto" w:fill="auto"/>
          </w:tcPr>
          <w:p w14:paraId="25E1F205" w14:textId="6A52E420" w:rsidR="00A153D2" w:rsidRPr="004E2750" w:rsidRDefault="00A153D2" w:rsidP="00F3498A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F3498A" w:rsidRPr="004E2750">
              <w:rPr>
                <w:rFonts w:asciiTheme="minorHAnsi" w:hAnsiTheme="minorHAnsi" w:cstheme="minorHAnsi"/>
                <w:sz w:val="22"/>
                <w:szCs w:val="22"/>
              </w:rPr>
              <w:t>transprotasi</w:t>
            </w:r>
            <w:proofErr w:type="spellEnd"/>
            <w:r w:rsidR="00F3498A"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F3498A" w:rsidRPr="004E2750">
              <w:rPr>
                <w:rFonts w:asciiTheme="minorHAnsi" w:hAnsiTheme="minorHAnsi" w:cstheme="minorHAnsi"/>
                <w:sz w:val="22"/>
                <w:szCs w:val="22"/>
              </w:rPr>
              <w:t>sedimen</w:t>
            </w:r>
            <w:proofErr w:type="spellEnd"/>
            <w:r w:rsidR="00F3498A"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3498A" w:rsidRPr="004E2750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: pengangkutan oleh air, angin, dan gletser</w:t>
            </w:r>
          </w:p>
        </w:tc>
        <w:tc>
          <w:tcPr>
            <w:tcW w:w="647" w:type="pct"/>
            <w:shd w:val="clear" w:color="auto" w:fill="auto"/>
          </w:tcPr>
          <w:p w14:paraId="5FD2193C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A1EF2C8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054B049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FB9AE4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1E48F2" w14:textId="7F5D98E4" w:rsidR="00A153D2" w:rsidRPr="004E2750" w:rsidRDefault="00443E9E" w:rsidP="00F3498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mahami </w:t>
            </w:r>
            <w:proofErr w:type="spellStart"/>
            <w:r w:rsidR="00F3498A" w:rsidRPr="004E2750">
              <w:rPr>
                <w:rFonts w:asciiTheme="minorHAnsi" w:hAnsiTheme="minorHAnsi" w:cstheme="minorHAnsi"/>
                <w:sz w:val="22"/>
                <w:szCs w:val="22"/>
              </w:rPr>
              <w:t>transprotasi</w:t>
            </w:r>
            <w:proofErr w:type="spellEnd"/>
            <w:r w:rsidR="00F3498A"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F3498A" w:rsidRPr="004E2750">
              <w:rPr>
                <w:rFonts w:asciiTheme="minorHAnsi" w:hAnsiTheme="minorHAnsi" w:cstheme="minorHAnsi"/>
                <w:sz w:val="22"/>
                <w:szCs w:val="22"/>
              </w:rPr>
              <w:t>sedimen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322E1108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C502A3D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7120D5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05477A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293BA5C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8612740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370E6" w14:textId="55B8EC60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4A667972" w14:textId="12D9ED8F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</w:t>
            </w:r>
            <w:r w:rsidRPr="004E2750">
              <w:rPr>
                <w:rStyle w:val="fontstyle01"/>
                <w:color w:val="auto"/>
              </w:rPr>
              <w:t xml:space="preserve"> </w:t>
            </w: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IKOLA</w:t>
            </w: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1</w:t>
            </w:r>
          </w:p>
          <w:p w14:paraId="584DE3CD" w14:textId="77777777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</w:p>
          <w:p w14:paraId="3F292410" w14:textId="77777777" w:rsidR="00A153D2" w:rsidRPr="004E2750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545EB5A" w14:textId="54D509D9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enalan</w:t>
            </w:r>
            <w:proofErr w:type="spellEnd"/>
          </w:p>
          <w:p w14:paraId="2CD1DC5A" w14:textId="77777777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  <w:lang w:eastAsia="ja-JP"/>
              </w:rPr>
            </w:pPr>
            <w:proofErr w:type="spellStart"/>
            <w:r w:rsidRPr="004E2750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Kontrak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uliahan</w:t>
            </w:r>
            <w:proofErr w:type="spellEnd"/>
          </w:p>
          <w:p w14:paraId="45D91385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DB50D5F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12A075D2" w14:textId="77777777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C57FF3" w14:textId="76AC3AD7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7F0B5F" w14:textId="1BA1E7F6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4E2750" w14:paraId="722576ED" w14:textId="77777777" w:rsidTr="00A153D2">
        <w:tc>
          <w:tcPr>
            <w:tcW w:w="219" w:type="pct"/>
            <w:vMerge w:val="restart"/>
            <w:shd w:val="clear" w:color="auto" w:fill="auto"/>
          </w:tcPr>
          <w:p w14:paraId="2628763E" w14:textId="43712CBE" w:rsidR="00A153D2" w:rsidRPr="004E275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2 - 4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44C17DC" w14:textId="7447423D" w:rsidR="00A153D2" w:rsidRPr="004E2750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[Sub-CPMK-2]</w:t>
            </w:r>
          </w:p>
          <w:p w14:paraId="06BFE84F" w14:textId="77777777" w:rsidR="00F3498A" w:rsidRPr="004E2750" w:rsidRDefault="00F3498A" w:rsidP="00F3498A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endap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ravitasi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endap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imia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endap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organik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162A8BF5" w14:textId="7426921A" w:rsidR="00A153D2" w:rsidRPr="004E2750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58675340" w14:textId="64084FDC" w:rsidR="00A153D2" w:rsidRPr="004E2750" w:rsidRDefault="00A153D2" w:rsidP="00F3498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3498A"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proses </w:t>
            </w:r>
            <w:proofErr w:type="spellStart"/>
            <w:r w:rsidR="00F3498A" w:rsidRPr="004E2750">
              <w:rPr>
                <w:rFonts w:asciiTheme="minorHAnsi" w:hAnsiTheme="minorHAnsi" w:cstheme="minorHAnsi"/>
                <w:sz w:val="22"/>
                <w:szCs w:val="22"/>
              </w:rPr>
              <w:t>pengendapan</w:t>
            </w:r>
            <w:proofErr w:type="spellEnd"/>
            <w:r w:rsidR="00F3498A"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F3498A" w:rsidRPr="004E2750">
              <w:rPr>
                <w:rFonts w:asciiTheme="minorHAnsi" w:hAnsiTheme="minorHAnsi" w:cstheme="minorHAnsi"/>
                <w:sz w:val="22"/>
                <w:szCs w:val="22"/>
              </w:rPr>
              <w:t>sedimen</w:t>
            </w:r>
            <w:proofErr w:type="spellEnd"/>
            <w:r w:rsidR="00F3498A"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F3498A" w:rsidRPr="004E2750">
              <w:rPr>
                <w:rFonts w:asciiTheme="minorHAnsi" w:hAnsiTheme="minorHAnsi" w:cstheme="minorHAnsi"/>
                <w:sz w:val="22"/>
                <w:szCs w:val="22"/>
              </w:rPr>
              <w:t>akibat</w:t>
            </w:r>
            <w:proofErr w:type="spellEnd"/>
            <w:r w:rsidR="00F3498A"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F3498A" w:rsidRPr="004E2750">
              <w:rPr>
                <w:rFonts w:asciiTheme="minorHAnsi" w:hAnsiTheme="minorHAnsi" w:cstheme="minorHAnsi"/>
                <w:sz w:val="22"/>
                <w:szCs w:val="22"/>
              </w:rPr>
              <w:t>gravitas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333733B2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7C6FCF1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7E29C1D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0B4F77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F0E899F" w14:textId="3BA1314C" w:rsidR="00A153D2" w:rsidRPr="004E2750" w:rsidRDefault="00F3498A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ja-JP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proses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endap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ravitas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6766CFFB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E45B93B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3DFFF9A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35D7177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2D6B6BF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322DB965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C2A07C5" w14:textId="088F5080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5710B84" w14:textId="0888208E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2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1</w:t>
            </w:r>
          </w:p>
          <w:p w14:paraId="4CD39268" w14:textId="77777777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dua</w:t>
            </w:r>
          </w:p>
          <w:p w14:paraId="6BA4763F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7F6B09" w14:textId="51030935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08F506D2" w14:textId="77777777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52865F" w14:textId="3B136EBF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BE6FAD" w14:textId="0E12BA79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4E2750" w14:paraId="00DC0244" w14:textId="77777777" w:rsidTr="00A153D2">
        <w:trPr>
          <w:trHeight w:val="1969"/>
        </w:trPr>
        <w:tc>
          <w:tcPr>
            <w:tcW w:w="219" w:type="pct"/>
            <w:vMerge/>
            <w:shd w:val="clear" w:color="auto" w:fill="auto"/>
          </w:tcPr>
          <w:p w14:paraId="225064ED" w14:textId="223EF2D0" w:rsidR="00A153D2" w:rsidRPr="004E275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B9DCE40" w14:textId="63D426B4" w:rsidR="00A153D2" w:rsidRPr="004E2750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3FFE19FC" w14:textId="5E24EC45" w:rsidR="00A153D2" w:rsidRPr="004E2750" w:rsidRDefault="00F3498A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proses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pengendap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sedime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akibat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kimia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0D0D9A75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DEB20CA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2055DE9E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94A2932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7EF2E87" w14:textId="4A97FE1F" w:rsidR="00A153D2" w:rsidRPr="004E2750" w:rsidRDefault="00F3498A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proses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endap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imia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3B25DAD8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6495A93" w14:textId="0E753E7C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7248588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F237ADD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F2D3C90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657936B4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FBE93F0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F782D01" w14:textId="77777777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504435F" w14:textId="4ADA2315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</w:t>
            </w:r>
            <w:r w:rsidRPr="004E2750">
              <w:rPr>
                <w:b/>
                <w:bCs/>
                <w:lang w:eastAsia="id-ID"/>
              </w:rPr>
              <w:t>uis</w:t>
            </w:r>
            <w:proofErr w:type="spellEnd"/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31686D1C" w14:textId="123C1CBB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3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2</w:t>
            </w:r>
          </w:p>
          <w:p w14:paraId="0E2EA670" w14:textId="77777777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tiga</w:t>
            </w:r>
          </w:p>
          <w:p w14:paraId="2EB3D34E" w14:textId="77777777" w:rsidR="00A153D2" w:rsidRPr="004E2750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3E1AC44" w14:textId="180C374A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A5ED6DC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43657DDA" w14:textId="77777777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EBE2CDD" w14:textId="2799FC6C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93C7318" w14:textId="04C45FE1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33CAA0F7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9B42763" w14:textId="79FA1092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2" w:type="pct"/>
            <w:vAlign w:val="center"/>
          </w:tcPr>
          <w:p w14:paraId="06B76B3F" w14:textId="53BD258B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E03F55C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4E2750" w14:paraId="2563CBA7" w14:textId="77777777" w:rsidTr="00A153D2">
        <w:tc>
          <w:tcPr>
            <w:tcW w:w="219" w:type="pct"/>
            <w:vMerge/>
            <w:shd w:val="clear" w:color="auto" w:fill="auto"/>
          </w:tcPr>
          <w:p w14:paraId="134F9484" w14:textId="63F5D9BF" w:rsidR="00A153D2" w:rsidRPr="004E275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FF66499" w14:textId="5CDDC1F9" w:rsidR="00A153D2" w:rsidRPr="004E2750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4A7E1487" w14:textId="31B3BC9B" w:rsidR="00A153D2" w:rsidRPr="004E2750" w:rsidRDefault="00F3498A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proses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pengendap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sedime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akibat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organik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609D3728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A59E428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5929837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523C1E0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AE69C98" w14:textId="591C18DC" w:rsidR="00A153D2" w:rsidRPr="004E2750" w:rsidRDefault="00F3498A" w:rsidP="00F3498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proses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endap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organik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60D8FF1F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FC023F8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930EDE3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522DCA1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576EB0D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E240E0B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83B77F1" w14:textId="5115D8E9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3272585" w14:textId="77777777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14630C93" w14:textId="3FD757E0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64A36C52" w14:textId="1CE7E00A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4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3</w:t>
            </w:r>
          </w:p>
          <w:p w14:paraId="6C7F7667" w14:textId="77777777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empat</w:t>
            </w:r>
          </w:p>
          <w:p w14:paraId="70EE4DD8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9B9FCF" w14:textId="6C4E90AD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4E6A330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0F0F2D00" w14:textId="77777777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C758136" w14:textId="543E1431" w:rsidR="00A153D2" w:rsidRPr="004E2750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4CE765D" w14:textId="7451CBAB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00F5CD60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52C363F2" w14:textId="5E8035C4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1B36A9F" w14:textId="2F57B4E4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16C62176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4E2750" w14:paraId="1EA14FE6" w14:textId="77777777" w:rsidTr="00A153D2">
        <w:tc>
          <w:tcPr>
            <w:tcW w:w="219" w:type="pct"/>
            <w:shd w:val="clear" w:color="auto" w:fill="auto"/>
          </w:tcPr>
          <w:p w14:paraId="008881EA" w14:textId="77777777" w:rsidR="00A153D2" w:rsidRPr="004E275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5</w:t>
            </w:r>
          </w:p>
        </w:tc>
        <w:tc>
          <w:tcPr>
            <w:tcW w:w="683" w:type="pct"/>
            <w:shd w:val="clear" w:color="auto" w:fill="auto"/>
          </w:tcPr>
          <w:p w14:paraId="0D91D36F" w14:textId="02DA0C17" w:rsidR="00A153D2" w:rsidRPr="004E2750" w:rsidRDefault="00F3498A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[Sub-CPMK-3</w:t>
            </w:r>
            <w:r w:rsidR="00A153D2" w:rsidRPr="004E2750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6D51428F" w14:textId="77777777" w:rsidR="00F3498A" w:rsidRPr="004E2750" w:rsidRDefault="00F3498A" w:rsidP="00F3498A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tode analisis tekstur sedimen dan interpretasi lingkungan pengendapan.</w:t>
            </w:r>
          </w:p>
          <w:p w14:paraId="61734B74" w14:textId="77777777" w:rsidR="00F3498A" w:rsidRPr="004E2750" w:rsidRDefault="00F3498A" w:rsidP="00F3498A">
            <w:pPr>
              <w:ind w:left="310"/>
              <w:rPr>
                <w:rFonts w:asciiTheme="minorHAnsi" w:hAnsiTheme="minorHAnsi" w:cstheme="minorHAnsi"/>
                <w:sz w:val="18"/>
                <w:szCs w:val="18"/>
                <w:lang w:val="en-ID"/>
              </w:rPr>
            </w:pPr>
          </w:p>
          <w:p w14:paraId="04356123" w14:textId="2C950E45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257E8531" w14:textId="77777777" w:rsidR="00F3498A" w:rsidRPr="004E2750" w:rsidRDefault="00F3498A" w:rsidP="00F3498A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enerapk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etode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analisis tekstur sedimen dan interpretasi lingkungan pengendapan.</w:t>
            </w:r>
          </w:p>
          <w:p w14:paraId="0EDC348D" w14:textId="6CB1C94D" w:rsidR="00A153D2" w:rsidRPr="004E2750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0BFA9BF8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83E4260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7852913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A85B3B0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66C3609" w14:textId="423A1869" w:rsidR="00A153D2" w:rsidRPr="004E2750" w:rsidRDefault="00A153D2" w:rsidP="00F3498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43E9E" w:rsidRPr="004E2750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mahami </w:t>
            </w:r>
            <w:r w:rsidR="00F3498A" w:rsidRPr="004E2750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etode analisis tesktur sedimen</w:t>
            </w:r>
          </w:p>
        </w:tc>
        <w:tc>
          <w:tcPr>
            <w:tcW w:w="527" w:type="pct"/>
            <w:shd w:val="clear" w:color="auto" w:fill="auto"/>
          </w:tcPr>
          <w:p w14:paraId="71207DF1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68C6F74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49C7401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11B336A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90364F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46805582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45D29C7" w14:textId="781558A3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A81B727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191342A" w14:textId="3D5C30AE" w:rsidR="00A153D2" w:rsidRPr="004E2750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4A66A216" w14:textId="1247A6F3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5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4</w:t>
            </w:r>
          </w:p>
          <w:p w14:paraId="5E650693" w14:textId="77777777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lima</w:t>
            </w:r>
            <w:proofErr w:type="spellEnd"/>
          </w:p>
          <w:p w14:paraId="64BA1469" w14:textId="77777777" w:rsidR="00A153D2" w:rsidRPr="004E2750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25319AE" w14:textId="34DC6176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08C0B013" w14:textId="77777777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49275ED" w14:textId="632F6C7E" w:rsidR="00A153D2" w:rsidRPr="004E2750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7707F05" w14:textId="22FEF120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4E2750" w14:paraId="218CD306" w14:textId="77777777" w:rsidTr="00A153D2">
        <w:tc>
          <w:tcPr>
            <w:tcW w:w="219" w:type="pct"/>
            <w:shd w:val="clear" w:color="auto" w:fill="auto"/>
          </w:tcPr>
          <w:p w14:paraId="2D82ECF1" w14:textId="77777777" w:rsidR="00A153D2" w:rsidRPr="004E275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6</w:t>
            </w:r>
          </w:p>
        </w:tc>
        <w:tc>
          <w:tcPr>
            <w:tcW w:w="683" w:type="pct"/>
            <w:shd w:val="clear" w:color="auto" w:fill="auto"/>
          </w:tcPr>
          <w:p w14:paraId="3E79F483" w14:textId="6E68CBAF" w:rsidR="00F3498A" w:rsidRPr="004E2750" w:rsidRDefault="00F3498A" w:rsidP="00F3498A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[Sub-CPMK-3]</w:t>
            </w:r>
          </w:p>
          <w:p w14:paraId="47A90DE5" w14:textId="77777777" w:rsidR="00F3498A" w:rsidRPr="004E2750" w:rsidRDefault="00F3498A" w:rsidP="00F3498A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mahami Struktur sedimen: lapisan, struktur sekunder, dan struktur biotik.</w:t>
            </w:r>
          </w:p>
          <w:p w14:paraId="12C8B0D8" w14:textId="7F0A4293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38351966" w14:textId="2C7DF98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Ketepat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3498A"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mahami Struktur sedimen: lapisan, struktur sekunder, dan struktur biotik</w:t>
            </w:r>
          </w:p>
        </w:tc>
        <w:tc>
          <w:tcPr>
            <w:tcW w:w="647" w:type="pct"/>
            <w:shd w:val="clear" w:color="auto" w:fill="auto"/>
          </w:tcPr>
          <w:p w14:paraId="056395CE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876BEC6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E81A1F2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B409D01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2EAFF6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6047C3" w14:textId="747E7F3F" w:rsidR="00A153D2" w:rsidRPr="004E2750" w:rsidRDefault="00A153D2" w:rsidP="00F3498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3498A"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mahami Struktur sedimen</w:t>
            </w:r>
          </w:p>
        </w:tc>
        <w:tc>
          <w:tcPr>
            <w:tcW w:w="527" w:type="pct"/>
            <w:shd w:val="clear" w:color="auto" w:fill="auto"/>
          </w:tcPr>
          <w:p w14:paraId="02C43294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BD505B2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764864C4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524EA1A6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D9C2D41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80E92F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B7E905B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4174DC8F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B3E2A33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5AE5AE9B" w14:textId="77777777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38686679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82FF498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DE4A6AD" w14:textId="02C72D62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00B22AAA" w14:textId="5EFF29B7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6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5</w:t>
            </w:r>
          </w:p>
          <w:p w14:paraId="4E1B7EAB" w14:textId="77777777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enam</w:t>
            </w:r>
            <w:proofErr w:type="spellEnd"/>
          </w:p>
          <w:p w14:paraId="0FD747D5" w14:textId="77777777" w:rsidR="00A153D2" w:rsidRPr="004E2750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5E8EFE4" w14:textId="0D5D0D3C" w:rsidR="00A153D2" w:rsidRPr="004E2750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66B97BEC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74D4001F" w14:textId="77777777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0453FA" w14:textId="04159AFA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366DF289" w14:textId="45817726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1431DD96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22448F0F" w14:textId="12C4D389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05D5518" w14:textId="5E667A9E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4AB349B8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4E2750" w14:paraId="363BCB5C" w14:textId="77777777" w:rsidTr="00A153D2">
        <w:trPr>
          <w:trHeight w:val="1991"/>
        </w:trPr>
        <w:tc>
          <w:tcPr>
            <w:tcW w:w="219" w:type="pct"/>
            <w:shd w:val="clear" w:color="auto" w:fill="auto"/>
          </w:tcPr>
          <w:p w14:paraId="32884CA5" w14:textId="77777777" w:rsidR="00A153D2" w:rsidRPr="004E275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7</w:t>
            </w:r>
          </w:p>
        </w:tc>
        <w:tc>
          <w:tcPr>
            <w:tcW w:w="683" w:type="pct"/>
            <w:shd w:val="clear" w:color="auto" w:fill="auto"/>
          </w:tcPr>
          <w:p w14:paraId="1F4DF9C8" w14:textId="7B1F270F" w:rsidR="00A153D2" w:rsidRPr="004E2750" w:rsidRDefault="00F95220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[Sub-CPMK-3</w:t>
            </w:r>
            <w:r w:rsidR="00A153D2" w:rsidRPr="004E2750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4E9F151C" w14:textId="77777777" w:rsidR="00F3498A" w:rsidRPr="004E2750" w:rsidRDefault="00F3498A" w:rsidP="00F95220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mahami Ukuran dan bentuk partikel sedimen.</w:t>
            </w:r>
          </w:p>
          <w:p w14:paraId="31F12A03" w14:textId="455AFCBF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2A85CBDE" w14:textId="77777777" w:rsidR="00F95220" w:rsidRPr="004E2750" w:rsidRDefault="00A153D2" w:rsidP="00F95220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95220"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mahami Ukuran dan bentuk partikel sedimen.</w:t>
            </w:r>
          </w:p>
          <w:p w14:paraId="0BE5874A" w14:textId="5D5E10B8" w:rsidR="00A153D2" w:rsidRPr="004E2750" w:rsidRDefault="00A153D2" w:rsidP="00F95220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517DD9F7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41FC573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1E6BC1F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366B17" w14:textId="7913F20C" w:rsidR="00A153D2" w:rsidRPr="004E2750" w:rsidRDefault="00A153D2" w:rsidP="00A153D2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oftware</w:t>
            </w:r>
            <w:r w:rsidRPr="004E275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: Ms. Excel </w:t>
            </w:r>
            <w:proofErr w:type="spellStart"/>
            <w:r w:rsidRPr="004E275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an</w:t>
            </w:r>
            <w:proofErr w:type="spellEnd"/>
            <w:r w:rsidRPr="004E275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Gstat</w:t>
            </w:r>
            <w:proofErr w:type="spellEnd"/>
          </w:p>
          <w:p w14:paraId="14B757C8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BCBC7F3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F23DC47" w14:textId="108E4B0B" w:rsidR="00A153D2" w:rsidRPr="004E2750" w:rsidRDefault="00A153D2" w:rsidP="00F9522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95220" w:rsidRPr="004E2750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endeskripsi ukuran dan bentuk sedimem</w:t>
            </w:r>
          </w:p>
        </w:tc>
        <w:tc>
          <w:tcPr>
            <w:tcW w:w="527" w:type="pct"/>
            <w:shd w:val="clear" w:color="auto" w:fill="auto"/>
          </w:tcPr>
          <w:p w14:paraId="6EA26708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757999C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6ACF1AE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53C06B4A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7E0CFE0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6937D9F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3470DEA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57ED729E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4B530279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A92BC17" w14:textId="77777777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A4699EA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8BA4DE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363318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  <w:p w14:paraId="01F13B80" w14:textId="77777777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0312DC38" w14:textId="53FB45D0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3</w:t>
            </w:r>
          </w:p>
        </w:tc>
        <w:tc>
          <w:tcPr>
            <w:tcW w:w="847" w:type="pct"/>
          </w:tcPr>
          <w:p w14:paraId="45F68471" w14:textId="05EDCA19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7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6</w:t>
            </w:r>
          </w:p>
          <w:p w14:paraId="1D43C5BC" w14:textId="77777777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tujuh</w:t>
            </w:r>
            <w:proofErr w:type="spellEnd"/>
          </w:p>
          <w:p w14:paraId="4C05793D" w14:textId="77777777" w:rsidR="00A153D2" w:rsidRPr="004E2750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7F1C57D" w14:textId="43C2F2DE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2782A883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5A87780A" w14:textId="77777777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AC65357" w14:textId="1A14F84B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6114AC6D" w14:textId="321791E0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20D2AB1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AEE736" w14:textId="441A98ED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9A984D0" w14:textId="2C2E4F6C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74EC0835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4E2750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A153D2" w:rsidRPr="004E275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A153D2" w:rsidRPr="004E2750" w:rsidRDefault="00A153D2" w:rsidP="00A153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Uji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Tengah 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A153D2" w:rsidRPr="004E2750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teri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Uj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42448661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9E41B0B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1EEE4CBD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02BD09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BCE7481" w14:textId="2EFD8EDE" w:rsidR="00A153D2" w:rsidRPr="004E2750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</w:t>
            </w:r>
            <w:proofErr w:type="spellEnd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ateri</w:t>
            </w:r>
            <w:proofErr w:type="spellEnd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5EC33713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224C7BF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  <w:proofErr w:type="spellEnd"/>
          </w:p>
          <w:p w14:paraId="580F96D1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919C51D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CABDDAD" w14:textId="59595272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</w:t>
            </w:r>
            <w:proofErr w:type="spellEnd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lis</w:t>
            </w:r>
            <w:proofErr w:type="spellEnd"/>
          </w:p>
          <w:p w14:paraId="0863FE28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9A975" w14:textId="11D15C6A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56B1BAAA" w14:textId="4BC95009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8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1</w:t>
            </w:r>
            <w:r w:rsidRPr="004E2750">
              <w:rPr>
                <w:rStyle w:val="fontstyle01"/>
                <w:color w:val="auto"/>
              </w:rPr>
              <w:t>-</w:t>
            </w: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6</w:t>
            </w:r>
          </w:p>
          <w:p w14:paraId="7B52F0E8" w14:textId="76735013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ampa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tujuh</w:t>
            </w:r>
            <w:proofErr w:type="spellEnd"/>
          </w:p>
          <w:p w14:paraId="37F0FCBA" w14:textId="77777777" w:rsidR="00A153D2" w:rsidRPr="004E2750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48AF66C" w14:textId="02F74A9C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4A94A528" w14:textId="77777777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9BC9E5" w14:textId="4390DB5A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4E2750" w14:paraId="200DECD9" w14:textId="77777777" w:rsidTr="00A153D2">
        <w:trPr>
          <w:trHeight w:val="1969"/>
        </w:trPr>
        <w:tc>
          <w:tcPr>
            <w:tcW w:w="219" w:type="pct"/>
            <w:vMerge w:val="restart"/>
            <w:shd w:val="clear" w:color="auto" w:fill="auto"/>
          </w:tcPr>
          <w:p w14:paraId="77E1060E" w14:textId="3B8D4BDE" w:rsidR="00A153D2" w:rsidRPr="004E275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9 - 11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5BE1CF48" w14:textId="5B4081BD" w:rsidR="00A153D2" w:rsidRPr="004E2750" w:rsidRDefault="00F95220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[Sub-CPMK-3</w:t>
            </w:r>
            <w:r w:rsidR="00A153D2" w:rsidRPr="004E2750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74C0B7A4" w14:textId="77777777" w:rsidR="00F95220" w:rsidRPr="004E2750" w:rsidRDefault="00F95220" w:rsidP="00F95220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nganalisis Lingkungan pengendapan fluviatil, delta, pantai, laut dangkal, laut dalam, dan danau.</w:t>
            </w:r>
          </w:p>
          <w:p w14:paraId="2051F9A7" w14:textId="77777777" w:rsidR="00F95220" w:rsidRPr="004E2750" w:rsidRDefault="00F95220" w:rsidP="00F95220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nganalisis</w:t>
            </w:r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ingkung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endap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eoli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(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ngi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)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lasial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(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letser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).</w:t>
            </w:r>
          </w:p>
          <w:p w14:paraId="03E344E0" w14:textId="77777777" w:rsidR="00F95220" w:rsidRPr="004E2750" w:rsidRDefault="00F95220" w:rsidP="00F95220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nganalisis Lingkungan pengendapan karst dan terumbu karang.</w:t>
            </w:r>
          </w:p>
          <w:p w14:paraId="0EB2353C" w14:textId="752A59B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414B9120" w14:textId="0B0B5FA8" w:rsidR="00F95220" w:rsidRPr="004E2750" w:rsidRDefault="00A153D2" w:rsidP="00F95220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F95220" w:rsidRPr="004E2750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="00F95220"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95220"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Lingkungan pengendapan fluviatil, delta, pantai, laut dangkal, laut dalam, dan danau.</w:t>
            </w:r>
          </w:p>
          <w:p w14:paraId="65B0F2DF" w14:textId="2619A7EA" w:rsidR="00A153D2" w:rsidRPr="004E2750" w:rsidRDefault="00A153D2" w:rsidP="00F95220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vMerge w:val="restart"/>
            <w:shd w:val="clear" w:color="auto" w:fill="auto"/>
          </w:tcPr>
          <w:p w14:paraId="1717FD9F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E696C58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D6E2C8E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6B03375" w14:textId="1F04675A" w:rsidR="00A153D2" w:rsidRPr="004E2750" w:rsidRDefault="00A153D2" w:rsidP="00A153D2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oftware</w:t>
            </w:r>
            <w:r w:rsidRPr="004E275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: Ms. Excel, </w:t>
            </w:r>
            <w:r w:rsidRPr="004E2750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Geochemical Data Toolkit</w:t>
            </w:r>
            <w:r w:rsidRPr="004E275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</w:t>
            </w:r>
            <w:proofErr w:type="spellStart"/>
            <w:r w:rsidRPr="004E275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GCDKit</w:t>
            </w:r>
            <w:proofErr w:type="spellEnd"/>
            <w:r w:rsidRPr="004E275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), </w:t>
            </w:r>
            <w:r w:rsidRPr="004E2750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 xml:space="preserve">Stanford </w:t>
            </w:r>
            <w:proofErr w:type="spellStart"/>
            <w:r w:rsidRPr="004E2750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Geostatistical</w:t>
            </w:r>
            <w:proofErr w:type="spellEnd"/>
            <w:r w:rsidRPr="004E2750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 xml:space="preserve"> Modeling Software</w:t>
            </w:r>
            <w:r w:rsidRPr="004E275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</w:t>
            </w:r>
            <w:proofErr w:type="spellStart"/>
            <w:r w:rsidRPr="004E275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GeMS</w:t>
            </w:r>
            <w:proofErr w:type="spellEnd"/>
            <w:r w:rsidRPr="004E275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), </w:t>
            </w:r>
            <w:proofErr w:type="spellStart"/>
            <w:r w:rsidRPr="004E275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anGstat</w:t>
            </w:r>
            <w:proofErr w:type="spellEnd"/>
          </w:p>
          <w:p w14:paraId="30B2CA53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6089C2E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8DDBF10" w14:textId="1D444440" w:rsidR="00A153D2" w:rsidRPr="004E2750" w:rsidRDefault="00A153D2" w:rsidP="00F9522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95220" w:rsidRPr="004E2750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enganalisis dan membedakan lingkungan pengendapan (fluvial,eoalian,galsial,karts dan terumbu karang)</w:t>
            </w:r>
          </w:p>
        </w:tc>
        <w:tc>
          <w:tcPr>
            <w:tcW w:w="527" w:type="pct"/>
            <w:shd w:val="clear" w:color="auto" w:fill="auto"/>
          </w:tcPr>
          <w:p w14:paraId="2E16D660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D2AECC7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CA6835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A0C91E6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F45D375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4CE2477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5359D7E6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8BC7742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137FD9D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C093352" w14:textId="77777777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802AEFA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9FF6CA9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A153D2" w:rsidRPr="004E2750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1A076AFD" w14:textId="5DA606ED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9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7 </w:t>
            </w:r>
          </w:p>
          <w:p w14:paraId="29A02B9A" w14:textId="7CF6BE75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00B57590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0FA711F" w14:textId="6F976E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1E630798" w14:textId="77777777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C7F7AA6" w14:textId="582720BE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18A329E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4E2750" w14:paraId="47E3915D" w14:textId="77777777" w:rsidTr="00A153D2">
        <w:tc>
          <w:tcPr>
            <w:tcW w:w="219" w:type="pct"/>
            <w:vMerge/>
            <w:shd w:val="clear" w:color="auto" w:fill="auto"/>
          </w:tcPr>
          <w:p w14:paraId="33E39AA9" w14:textId="77777777" w:rsidR="00A153D2" w:rsidRPr="004E275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3DB12082" w14:textId="77777777" w:rsidR="00A153D2" w:rsidRPr="004E2750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1241841F" w14:textId="76765A26" w:rsidR="00F95220" w:rsidRPr="004E2750" w:rsidRDefault="00A153D2" w:rsidP="00F95220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F95220" w:rsidRPr="004E2750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="00F95220"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95220"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 xml:space="preserve">Lingkungan </w:t>
            </w:r>
            <w:proofErr w:type="spellStart"/>
            <w:r w:rsidR="00F95220"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endapan</w:t>
            </w:r>
            <w:proofErr w:type="spellEnd"/>
            <w:r w:rsidR="00F95220"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F95220"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eolian</w:t>
            </w:r>
            <w:proofErr w:type="spellEnd"/>
            <w:r w:rsidR="00F95220"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(</w:t>
            </w:r>
            <w:proofErr w:type="spellStart"/>
            <w:r w:rsidR="00F95220"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ngin</w:t>
            </w:r>
            <w:proofErr w:type="spellEnd"/>
            <w:r w:rsidR="00F95220"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) </w:t>
            </w:r>
            <w:proofErr w:type="spellStart"/>
            <w:r w:rsidR="00F95220"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="00F95220"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F95220"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lasial</w:t>
            </w:r>
            <w:proofErr w:type="spellEnd"/>
            <w:r w:rsidR="00F95220"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(</w:t>
            </w:r>
            <w:proofErr w:type="spellStart"/>
            <w:r w:rsidR="00F95220"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letser</w:t>
            </w:r>
            <w:proofErr w:type="spellEnd"/>
            <w:r w:rsidR="00F95220"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).</w:t>
            </w:r>
          </w:p>
          <w:p w14:paraId="4F38F045" w14:textId="48FC4DCD" w:rsidR="00A153D2" w:rsidRPr="004E2750" w:rsidRDefault="00A153D2" w:rsidP="00F9522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vMerge/>
            <w:shd w:val="clear" w:color="auto" w:fill="auto"/>
          </w:tcPr>
          <w:p w14:paraId="56666720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3A5689A0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4EAA3AE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8961AE8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193282D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578FD6B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9EDF1E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2E2554A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6FEEFE74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EA48AAC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968BCEE" w14:textId="77777777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224C523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7AB9EE9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318F0B38" w14:textId="3DFC509F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2C96088E" w14:textId="3FE8AA60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0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7 </w:t>
            </w:r>
          </w:p>
          <w:p w14:paraId="12D2FE90" w14:textId="77777777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437C9F06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7AE3FF4" w14:textId="1EED7250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D860F6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520C97BB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25BD05" w14:textId="0117B26D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D14BB8" w14:textId="0524A704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7A52C90D" w14:textId="17BEA0E5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54F7F7A0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4E2750" w14:paraId="26C10073" w14:textId="77777777" w:rsidTr="00A153D2">
        <w:tc>
          <w:tcPr>
            <w:tcW w:w="219" w:type="pct"/>
            <w:vMerge/>
            <w:shd w:val="clear" w:color="auto" w:fill="auto"/>
          </w:tcPr>
          <w:p w14:paraId="49F6D3BE" w14:textId="77777777" w:rsidR="00A153D2" w:rsidRPr="004E275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D260721" w14:textId="77777777" w:rsidR="00A153D2" w:rsidRPr="004E2750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56EC2E11" w14:textId="53C5D282" w:rsidR="00A153D2" w:rsidRPr="004E2750" w:rsidRDefault="00F9522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lastRenderedPageBreak/>
              <w:t xml:space="preserve">Lingkungan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endap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r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karst dan terumbu karang.</w:t>
            </w:r>
          </w:p>
        </w:tc>
        <w:tc>
          <w:tcPr>
            <w:tcW w:w="647" w:type="pct"/>
            <w:vMerge/>
            <w:shd w:val="clear" w:color="auto" w:fill="auto"/>
          </w:tcPr>
          <w:p w14:paraId="3DB01B0B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7404E616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AFBDBFD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B337ECF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lastRenderedPageBreak/>
              <w:t>Praktikum</w:t>
            </w:r>
            <w:proofErr w:type="spellEnd"/>
          </w:p>
          <w:p w14:paraId="71949573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C365D34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CA27A9D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046DA71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936C8D7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05C3A4E5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D999D50" w14:textId="77777777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4934E1C6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CC64F5C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47AD02" w14:textId="2EDF3B83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  <w:p w14:paraId="1BC4E8CA" w14:textId="77777777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280A38CF" w14:textId="6C2356A9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4</w:t>
            </w:r>
          </w:p>
        </w:tc>
        <w:tc>
          <w:tcPr>
            <w:tcW w:w="847" w:type="pct"/>
          </w:tcPr>
          <w:p w14:paraId="16472555" w14:textId="453EE585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</w:t>
            </w: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1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7 </w:t>
            </w:r>
          </w:p>
          <w:p w14:paraId="426FDF2F" w14:textId="77777777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58D1D57B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B321F70" w14:textId="04F7AD7F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CECD50B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64B5DA2A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2F7F6EED" w14:textId="3864B15C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6CF42A1" w14:textId="14C90AFB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183BEDBD" w14:textId="2945C688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4E1C1791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4E2750" w14:paraId="08159304" w14:textId="77777777" w:rsidTr="00A153D2">
        <w:tc>
          <w:tcPr>
            <w:tcW w:w="219" w:type="pct"/>
            <w:vMerge w:val="restart"/>
            <w:shd w:val="clear" w:color="auto" w:fill="auto"/>
          </w:tcPr>
          <w:p w14:paraId="5143F2A9" w14:textId="5962F8AE" w:rsidR="00A153D2" w:rsidRPr="004E275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12 - 13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16470BB" w14:textId="77777777" w:rsidR="00A153D2" w:rsidRPr="004E2750" w:rsidRDefault="00A153D2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[Sub-CPMK-7]</w:t>
            </w:r>
          </w:p>
          <w:p w14:paraId="20424905" w14:textId="77777777" w:rsidR="004E2750" w:rsidRPr="004E2750" w:rsidRDefault="004E2750" w:rsidP="004E2750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nalisis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tu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edime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ebagai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catat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ejarah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29F8149E" w14:textId="77777777" w:rsidR="004E2750" w:rsidRPr="004E2750" w:rsidRDefault="004E2750" w:rsidP="004E2750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Stratigrafi: pemetaan dan korelasi unit batuan sedimen.</w:t>
            </w:r>
          </w:p>
          <w:p w14:paraId="36C10F38" w14:textId="4F7395AF" w:rsidR="00A153D2" w:rsidRPr="004E2750" w:rsidRDefault="00A153D2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290A3269" w14:textId="29C28F2E" w:rsidR="004E2750" w:rsidRPr="004E2750" w:rsidRDefault="004E2750" w:rsidP="004E2750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A153D2" w:rsidRPr="004E2750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enganalisis</w:t>
            </w:r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edime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ebagai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catat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ejarah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2771984F" w14:textId="6A7F19B5" w:rsidR="00A153D2" w:rsidRPr="004E2750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26F7F022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0C41DA0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4EB12B5C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DD95703" w14:textId="701CD596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oftware</w:t>
            </w:r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: Ms. Excel, QGIS</w:t>
            </w:r>
          </w:p>
          <w:p w14:paraId="15EC1231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829E45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80EBC94" w14:textId="322D45E4" w:rsidR="00A153D2" w:rsidRPr="004E2750" w:rsidRDefault="00A153D2" w:rsidP="004E275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E2750" w:rsidRPr="004E2750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enganalisis</w:t>
            </w:r>
            <w:r w:rsidR="004E2750"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a </w:t>
            </w:r>
            <w:proofErr w:type="spellStart"/>
            <w:r w:rsidR="004E2750"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edimen</w:t>
            </w:r>
            <w:proofErr w:type="spellEnd"/>
            <w:r w:rsidR="004E2750"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4E2750"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ebagai</w:t>
            </w:r>
            <w:proofErr w:type="spellEnd"/>
            <w:r w:rsidR="004E2750"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4E2750"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catatan</w:t>
            </w:r>
            <w:proofErr w:type="spellEnd"/>
            <w:r w:rsidR="004E2750"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4E2750"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ejarah</w:t>
            </w:r>
            <w:proofErr w:type="spellEnd"/>
            <w:r w:rsidR="004E2750"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4E2750"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geologi</w:t>
            </w:r>
            <w:proofErr w:type="spellEnd"/>
            <w:r w:rsidR="004E2750"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6E95D448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4FDC512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67E0135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B011489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37DB424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874CA55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382DF17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7EB568BE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108036BD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1C0B1ED" w14:textId="77777777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8768C96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6FC5F3C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A153D2" w:rsidRPr="004E2750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3B27EE5" w14:textId="7A6958DB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2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8</w:t>
            </w:r>
          </w:p>
          <w:p w14:paraId="01BB08F0" w14:textId="77777777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puluh</w:t>
            </w:r>
            <w:proofErr w:type="spellEnd"/>
          </w:p>
          <w:p w14:paraId="7F528852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44A748" w14:textId="03DF4086" w:rsidR="00A153D2" w:rsidRPr="004E2750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  <w:p w14:paraId="10D23885" w14:textId="77777777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1F005CA" w14:textId="1B70DBF1" w:rsidR="00A153D2" w:rsidRPr="004E2750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710" w:type="pct"/>
            <w:shd w:val="clear" w:color="auto" w:fill="auto"/>
          </w:tcPr>
          <w:p w14:paraId="27681FCD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6098CECB" w14:textId="77777777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4A9E95C" w14:textId="61421AFC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713906D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82057C2" w14:textId="094BAE4A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09E67FA" w14:textId="3769F02D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DE8AC99" w14:textId="1F8D68BA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FDC9B98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4E2750" w14:paraId="3BF0D425" w14:textId="77777777" w:rsidTr="00A153D2">
        <w:tc>
          <w:tcPr>
            <w:tcW w:w="219" w:type="pct"/>
            <w:vMerge/>
            <w:shd w:val="clear" w:color="auto" w:fill="auto"/>
          </w:tcPr>
          <w:p w14:paraId="3EB5C550" w14:textId="681448DA" w:rsidR="00A153D2" w:rsidRPr="004E275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5E5F6521" w14:textId="53470EEC" w:rsidR="00A153D2" w:rsidRPr="004E2750" w:rsidRDefault="00A153D2" w:rsidP="00A153D2">
            <w:pPr>
              <w:pStyle w:val="BodyTextIndent"/>
              <w:tabs>
                <w:tab w:val="left" w:pos="540"/>
                <w:tab w:val="left" w:pos="720"/>
                <w:tab w:val="left" w:pos="1080"/>
                <w:tab w:val="left" w:pos="23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CB77F61" w14:textId="192DA1EF" w:rsidR="00A153D2" w:rsidRPr="004E2750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E2750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analisis dan </w:t>
            </w:r>
            <w:r w:rsidRPr="004E2750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lastRenderedPageBreak/>
              <w:t xml:space="preserve">menginterpretasi data </w:t>
            </w:r>
            <w:r w:rsidRPr="004E2750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sampling</w:t>
            </w:r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E2750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dalam bentuk metode </w:t>
            </w:r>
            <w:r w:rsidRPr="004E2750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krigging</w:t>
            </w:r>
          </w:p>
        </w:tc>
        <w:tc>
          <w:tcPr>
            <w:tcW w:w="647" w:type="pct"/>
            <w:shd w:val="clear" w:color="auto" w:fill="auto"/>
          </w:tcPr>
          <w:p w14:paraId="782FB81E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9B74711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d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672E2DDE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1A27D8E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AD981FC" w14:textId="16FABC50" w:rsidR="00A153D2" w:rsidRPr="004E2750" w:rsidRDefault="00A153D2" w:rsidP="00A153D2">
            <w:pPr>
              <w:contextualSpacing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43E9E" w:rsidRPr="004E2750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mpraktekkan </w:t>
            </w:r>
            <w:r w:rsidRPr="004E2750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analisis univariat dan menginterpretasi data </w:t>
            </w:r>
            <w:r w:rsidRPr="004E2750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sampling</w:t>
            </w:r>
          </w:p>
        </w:tc>
        <w:tc>
          <w:tcPr>
            <w:tcW w:w="527" w:type="pct"/>
            <w:shd w:val="clear" w:color="auto" w:fill="auto"/>
          </w:tcPr>
          <w:p w14:paraId="5EE27956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155CC9B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43973385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AA04DA9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2D005CB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517AF577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B274966" w14:textId="77777777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07FAE26" w14:textId="77777777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3D942AA" w14:textId="5A001703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5</w:t>
            </w:r>
          </w:p>
        </w:tc>
        <w:tc>
          <w:tcPr>
            <w:tcW w:w="847" w:type="pct"/>
          </w:tcPr>
          <w:p w14:paraId="6BCF051B" w14:textId="08A5AF27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</w:t>
            </w: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13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8</w:t>
            </w:r>
          </w:p>
          <w:p w14:paraId="0003BEE5" w14:textId="77777777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belas</w:t>
            </w:r>
            <w:proofErr w:type="spellEnd"/>
          </w:p>
          <w:p w14:paraId="2ABF01D4" w14:textId="77777777" w:rsidR="00A153D2" w:rsidRPr="004E2750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6C82FF6" w14:textId="722BC191" w:rsidR="00A153D2" w:rsidRPr="004E2750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6938FA0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65F998A8" w14:textId="77777777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597705" w14:textId="33625354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BED1FF3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F0068E5" w14:textId="45D0C5FA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9920CC4" w14:textId="5F0E0012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65F987" w14:textId="3608BC9A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A880A3C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4E2750" w14:paraId="25A1458B" w14:textId="77777777" w:rsidTr="00A153D2">
        <w:tc>
          <w:tcPr>
            <w:tcW w:w="219" w:type="pct"/>
            <w:vMerge w:val="restart"/>
            <w:shd w:val="clear" w:color="auto" w:fill="auto"/>
          </w:tcPr>
          <w:p w14:paraId="187DEB45" w14:textId="74A0E3CE" w:rsidR="00A153D2" w:rsidRPr="004E275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14 - 15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267D740A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[Sub-CPMK-8]</w:t>
            </w:r>
          </w:p>
          <w:p w14:paraId="31B77528" w14:textId="01055369" w:rsidR="00A153D2" w:rsidRPr="004E2750" w:rsidRDefault="004E2750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Analisis fasies dan siklus sedimen.</w:t>
            </w:r>
          </w:p>
        </w:tc>
        <w:tc>
          <w:tcPr>
            <w:tcW w:w="632" w:type="pct"/>
            <w:vMerge w:val="restart"/>
            <w:shd w:val="clear" w:color="auto" w:fill="auto"/>
          </w:tcPr>
          <w:p w14:paraId="6616571F" w14:textId="50356713" w:rsidR="00A153D2" w:rsidRPr="004E2750" w:rsidRDefault="004E2750" w:rsidP="004E2750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erancang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erekonstruksi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fasies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siklus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sedimen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7F76EE5B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0A3088E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98BEDDA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309BDC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EB7170F" w14:textId="38510055" w:rsidR="00A153D2" w:rsidRPr="004E2750" w:rsidRDefault="00A153D2" w:rsidP="004E275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</w:t>
            </w:r>
            <w:r w:rsidR="00443E9E" w:rsidRPr="004E2750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analisis </w:t>
            </w:r>
            <w:r w:rsidR="004E2750" w:rsidRPr="004E2750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fasies sedimen</w:t>
            </w:r>
          </w:p>
        </w:tc>
        <w:tc>
          <w:tcPr>
            <w:tcW w:w="527" w:type="pct"/>
            <w:shd w:val="clear" w:color="auto" w:fill="auto"/>
          </w:tcPr>
          <w:p w14:paraId="285D43E6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028D59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5F54B0E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E4D02A6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6B545F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F90B7F3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FBCAD76" w14:textId="02BAB920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FF5FA86" w14:textId="466E1519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4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9</w:t>
            </w:r>
          </w:p>
          <w:p w14:paraId="5A98AF22" w14:textId="77777777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empat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</w:p>
          <w:p w14:paraId="2E839DFE" w14:textId="77777777" w:rsidR="00A153D2" w:rsidRPr="004E2750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8A56C99" w14:textId="0A83663C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44A86F6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4A287F6E" w14:textId="77777777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1778F1" w14:textId="0EAD86AA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6D0F45E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CA69C5C" w14:textId="6E69F892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A49B4F6" w14:textId="7271ECA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4F3BB305" w14:textId="236366DF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56AF257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4E2750" w14:paraId="082596F1" w14:textId="77777777" w:rsidTr="00A153D2">
        <w:trPr>
          <w:trHeight w:val="2536"/>
        </w:trPr>
        <w:tc>
          <w:tcPr>
            <w:tcW w:w="219" w:type="pct"/>
            <w:vMerge/>
            <w:shd w:val="clear" w:color="auto" w:fill="auto"/>
          </w:tcPr>
          <w:p w14:paraId="36F5BC57" w14:textId="5B5042C8" w:rsidR="00A153D2" w:rsidRPr="004E275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C471D17" w14:textId="54A4C9F0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vMerge/>
            <w:shd w:val="clear" w:color="auto" w:fill="auto"/>
          </w:tcPr>
          <w:p w14:paraId="1F33B9C6" w14:textId="7792C537" w:rsidR="00A153D2" w:rsidRPr="004E2750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6CF3B32D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C2DA8A0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EAAF5E3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FA7F7A7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8B72447" w14:textId="4F2405E4" w:rsidR="00A153D2" w:rsidRPr="004E2750" w:rsidRDefault="00A153D2" w:rsidP="004E275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443E9E" w:rsidRPr="004E2750">
              <w:rPr>
                <w:rFonts w:asciiTheme="minorHAnsi" w:hAnsiTheme="minorHAnsi" w:cstheme="minorHAnsi"/>
                <w:sz w:val="22"/>
                <w:szCs w:val="22"/>
              </w:rPr>
              <w:t>menganalisis</w:t>
            </w:r>
            <w:proofErr w:type="spellEnd"/>
            <w:r w:rsidR="00443E9E"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4E2750" w:rsidRPr="004E2750">
              <w:rPr>
                <w:rFonts w:asciiTheme="minorHAnsi" w:hAnsiTheme="minorHAnsi" w:cstheme="minorHAnsi"/>
                <w:sz w:val="22"/>
                <w:szCs w:val="22"/>
              </w:rPr>
              <w:t>siklus</w:t>
            </w:r>
            <w:proofErr w:type="spellEnd"/>
            <w:r w:rsidR="004E2750"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4E2750" w:rsidRPr="004E2750">
              <w:rPr>
                <w:rFonts w:asciiTheme="minorHAnsi" w:hAnsiTheme="minorHAnsi" w:cstheme="minorHAnsi"/>
                <w:sz w:val="22"/>
                <w:szCs w:val="22"/>
              </w:rPr>
              <w:t>sedimen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40155A06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E2B6A4E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99F446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73CF546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89A6215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5B1AFCC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312E782" w14:textId="69AFE66A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7485772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98B68C9" w14:textId="5786390A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6</w:t>
            </w:r>
          </w:p>
        </w:tc>
        <w:tc>
          <w:tcPr>
            <w:tcW w:w="847" w:type="pct"/>
          </w:tcPr>
          <w:p w14:paraId="137B4B8E" w14:textId="25DBEBB5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5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9</w:t>
            </w:r>
          </w:p>
          <w:p w14:paraId="7C0E4A18" w14:textId="1A1F5B57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lim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</w:p>
          <w:p w14:paraId="4B3D6DCF" w14:textId="77777777" w:rsidR="00A153D2" w:rsidRPr="004E2750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FE227A1" w14:textId="0741D768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E7B07B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1D6A40D8" w14:textId="77777777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6CFE25F" w14:textId="10465000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ABAE457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31E32A99" w14:textId="196E206B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2056BF65" w14:textId="6215BFA0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A06DC60" w14:textId="03C07376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B7B06E3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4E2750" w14:paraId="4C371935" w14:textId="77777777" w:rsidTr="00A153D2">
        <w:trPr>
          <w:trHeight w:val="693"/>
        </w:trPr>
        <w:tc>
          <w:tcPr>
            <w:tcW w:w="219" w:type="pct"/>
            <w:shd w:val="clear" w:color="auto" w:fill="auto"/>
          </w:tcPr>
          <w:p w14:paraId="7B717496" w14:textId="34945D97" w:rsidR="00A153D2" w:rsidRPr="004E2750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16</w:t>
            </w:r>
          </w:p>
        </w:tc>
        <w:tc>
          <w:tcPr>
            <w:tcW w:w="683" w:type="pct"/>
            <w:shd w:val="clear" w:color="auto" w:fill="auto"/>
          </w:tcPr>
          <w:p w14:paraId="4A92A12B" w14:textId="547E5F2F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Uji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Akhir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A153D2" w:rsidRPr="004E2750" w:rsidRDefault="00A153D2" w:rsidP="00A153D2">
            <w:pPr>
              <w:ind w:left="-31"/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teri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Uj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75C22EB9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58763CC" w14:textId="5222101D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FD0FDF3" w14:textId="77777777" w:rsidR="00A153D2" w:rsidRPr="004E2750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206E43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132E138" w14:textId="47F62E7B" w:rsidR="00A153D2" w:rsidRPr="004E2750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</w:t>
            </w:r>
            <w:proofErr w:type="spellEnd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ateri</w:t>
            </w:r>
            <w:proofErr w:type="spellEnd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</w:t>
            </w:r>
            <w:proofErr w:type="spellEnd"/>
          </w:p>
          <w:p w14:paraId="39FE3706" w14:textId="3CCBE94E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88EE18E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  <w:proofErr w:type="spellEnd"/>
          </w:p>
          <w:p w14:paraId="1C700517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0800A9E" w14:textId="77777777" w:rsidR="00A153D2" w:rsidRPr="004E2750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4E2750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B23F8E9" w14:textId="77777777" w:rsidR="00A153D2" w:rsidRPr="004E2750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</w:t>
            </w:r>
            <w:proofErr w:type="spellEnd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lis</w:t>
            </w:r>
            <w:proofErr w:type="spellEnd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atau</w:t>
            </w:r>
            <w:proofErr w:type="spellEnd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ak</w:t>
            </w:r>
            <w:proofErr w:type="spellEnd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E2750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rtulis</w:t>
            </w:r>
            <w:proofErr w:type="spellEnd"/>
          </w:p>
          <w:p w14:paraId="4E10CE3F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891BBEA" w14:textId="3A422ADF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2052E393" w14:textId="116A83ED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4E275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4E2750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6</w:t>
            </w:r>
          </w:p>
          <w:p w14:paraId="26F13BB2" w14:textId="77777777" w:rsidR="00A153D2" w:rsidRPr="004E2750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hingg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lima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F8BE579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9E2FEF0" w14:textId="60E4AF86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A153D2" w:rsidRPr="004E2750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53307524" w14:textId="77777777" w:rsidR="00A153D2" w:rsidRPr="004E2750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5B0B7D" w14:textId="050ABB80" w:rsidR="00A153D2" w:rsidRPr="004E2750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4E2750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E27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A153D2" w:rsidRPr="004E2750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</w:tbl>
    <w:p w14:paraId="364CCC0B" w14:textId="77777777" w:rsidR="008F35CC" w:rsidRPr="004E2750" w:rsidRDefault="008F35CC" w:rsidP="00DB43AE">
      <w:pPr>
        <w:jc w:val="both"/>
        <w:rPr>
          <w:rFonts w:asciiTheme="minorHAnsi" w:hAnsiTheme="minorHAnsi"/>
          <w:bCs/>
          <w:iCs/>
          <w:kern w:val="28"/>
          <w:sz w:val="22"/>
          <w:szCs w:val="22"/>
        </w:rPr>
      </w:pPr>
    </w:p>
    <w:p w14:paraId="448E32B3" w14:textId="77777777" w:rsidR="00A153D2" w:rsidRPr="004E2750" w:rsidRDefault="00A153D2" w:rsidP="00A153D2">
      <w:pPr>
        <w:autoSpaceDE/>
        <w:autoSpaceDN/>
        <w:rPr>
          <w:sz w:val="24"/>
          <w:szCs w:val="24"/>
        </w:rPr>
      </w:pPr>
    </w:p>
    <w:p w14:paraId="4563A77E" w14:textId="5D8FADB6" w:rsidR="00A153D2" w:rsidRPr="004E2750" w:rsidRDefault="00A153D2" w:rsidP="00A153D2">
      <w:pPr>
        <w:autoSpaceDE/>
        <w:autoSpaceDN/>
        <w:rPr>
          <w:rFonts w:asciiTheme="minorHAnsi" w:hAnsiTheme="minorHAnsi" w:cstheme="minorHAnsi"/>
          <w:b/>
          <w:bCs/>
          <w:sz w:val="24"/>
          <w:szCs w:val="24"/>
        </w:rPr>
        <w:sectPr w:rsidR="00A153D2" w:rsidRPr="004E2750" w:rsidSect="005E467A">
          <w:footerReference w:type="default" r:id="rId10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proofErr w:type="spellStart"/>
      <w:r w:rsidRPr="004E2750">
        <w:rPr>
          <w:rFonts w:asciiTheme="minorHAnsi" w:hAnsiTheme="minorHAnsi" w:cstheme="minorHAnsi"/>
          <w:b/>
          <w:bCs/>
          <w:sz w:val="24"/>
          <w:szCs w:val="24"/>
        </w:rPr>
        <w:t>Rubrik</w:t>
      </w:r>
      <w:proofErr w:type="spellEnd"/>
      <w:r w:rsidRPr="004E2750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proofErr w:type="spellStart"/>
      <w:r w:rsidRPr="004E2750">
        <w:rPr>
          <w:rFonts w:asciiTheme="minorHAnsi" w:hAnsiTheme="minorHAnsi" w:cstheme="minorHAnsi"/>
          <w:b/>
          <w:bCs/>
          <w:sz w:val="24"/>
          <w:szCs w:val="24"/>
        </w:rPr>
        <w:t>Penilaian</w:t>
      </w:r>
      <w:proofErr w:type="spellEnd"/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A153D2" w:rsidRPr="004E2750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4E2750" w:rsidRDefault="00A153D2" w:rsidP="00A153D2">
            <w:pPr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4E275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E2750">
              <w:rPr>
                <w:rFonts w:ascii="Calibri" w:hAnsi="Calibri" w:cs="Calibri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4E275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E2750">
              <w:rPr>
                <w:rFonts w:ascii="Calibri" w:hAnsi="Calibri" w:cs="Calibri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4E275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E2750">
              <w:rPr>
                <w:rFonts w:ascii="Calibri" w:hAnsi="Calibri" w:cs="Calibri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4E275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E2750">
              <w:rPr>
                <w:rFonts w:ascii="Calibri" w:hAnsi="Calibri" w:cs="Calibri"/>
                <w:sz w:val="22"/>
                <w:szCs w:val="22"/>
              </w:rPr>
              <w:t>L</w:t>
            </w:r>
          </w:p>
        </w:tc>
      </w:tr>
      <w:tr w:rsidR="00A153D2" w:rsidRPr="004E2750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4E2750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4E2750">
              <w:rPr>
                <w:rFonts w:ascii="Calibri" w:hAnsi="Calibri" w:cs="Calibri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4E275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E2750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4E275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E2750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4E275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E2750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4E275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E2750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A153D2" w:rsidRPr="004E2750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4E2750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4E2750">
              <w:rPr>
                <w:rFonts w:ascii="Calibri" w:hAnsi="Calibri" w:cs="Calibri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4E275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E2750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4E275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E2750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4E275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E2750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4E275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E2750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A153D2" w:rsidRPr="004E2750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4E2750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4E2750">
              <w:rPr>
                <w:rFonts w:ascii="Calibri" w:hAnsi="Calibri" w:cs="Calibri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4E275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E2750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4E275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E2750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4E275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E2750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4E275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E2750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A153D2" w:rsidRPr="004E2750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4E2750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4E2750">
              <w:rPr>
                <w:rFonts w:ascii="Calibri" w:hAnsi="Calibri" w:cs="Calibri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4E275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E2750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4E275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E2750"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4E275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E2750"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4E275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E2750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A153D2" w:rsidRPr="004E2750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4E2750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4E2750">
              <w:rPr>
                <w:rFonts w:ascii="Calibri" w:hAnsi="Calibri" w:cs="Calibri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4E275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E2750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4E275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E2750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4E275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E2750">
              <w:rPr>
                <w:rFonts w:ascii="Calibri" w:hAnsi="Calibri" w:cs="Calibri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4E275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E2750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A153D2" w:rsidRPr="004E2750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4E2750" w:rsidRDefault="00A153D2" w:rsidP="00A153D2">
            <w:pPr>
              <w:autoSpaceDE/>
              <w:autoSpaceDN/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4E2750">
              <w:rPr>
                <w:rFonts w:ascii="Calibri" w:hAnsi="Calibri"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4E275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4E2750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4E275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4E2750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4E275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4E2750">
              <w:rPr>
                <w:rFonts w:ascii="Calibri" w:hAnsi="Calibri" w:cs="Calibri"/>
                <w:b/>
                <w:bCs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4E2750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4E2750">
              <w:rPr>
                <w:rFonts w:ascii="Calibri" w:hAnsi="Calibri" w:cs="Calibri"/>
                <w:b/>
                <w:bCs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4E2750" w:rsidRDefault="00A153D2" w:rsidP="00A153D2">
      <w:pPr>
        <w:jc w:val="center"/>
        <w:rPr>
          <w:rFonts w:asciiTheme="minorHAnsi" w:hAnsiTheme="minorHAnsi"/>
          <w:bCs/>
          <w:iCs/>
          <w:kern w:val="28"/>
          <w:sz w:val="22"/>
          <w:szCs w:val="22"/>
          <w:lang w:val="id-ID"/>
        </w:rPr>
      </w:pPr>
      <w:r w:rsidRPr="004E2750">
        <w:rPr>
          <w:noProof/>
        </w:rPr>
        <w:lastRenderedPageBreak/>
        <w:drawing>
          <wp:inline distT="0" distB="0" distL="0" distR="0" wp14:anchorId="5649A183" wp14:editId="0C56655F">
            <wp:extent cx="4102100" cy="3352800"/>
            <wp:effectExtent l="0" t="0" r="12700" b="19050"/>
            <wp:docPr id="541742246" name="Chart 1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a16="http://schemas.microsoft.com/office/drawing/2014/main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sectPr w:rsidR="00A153D2" w:rsidRPr="004E2750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02B0558" w14:textId="77777777" w:rsidR="00093AC8" w:rsidRDefault="00093AC8">
      <w:r>
        <w:separator/>
      </w:r>
    </w:p>
  </w:endnote>
  <w:endnote w:type="continuationSeparator" w:id="0">
    <w:p w14:paraId="64CA56C4" w14:textId="77777777" w:rsidR="00093AC8" w:rsidRDefault="00093A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1F805B" w14:textId="2D0732E5" w:rsidR="00F3498A" w:rsidRPr="00F66B4D" w:rsidRDefault="00F3498A">
    <w:pPr>
      <w:pStyle w:val="Footer"/>
      <w:jc w:val="right"/>
      <w:rPr>
        <w:b/>
      </w:rPr>
    </w:pPr>
  </w:p>
  <w:p w14:paraId="4B8C0524" w14:textId="77777777" w:rsidR="00F3498A" w:rsidRDefault="00F3498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7460F2" w14:textId="77777777" w:rsidR="00093AC8" w:rsidRDefault="00093AC8">
      <w:r>
        <w:separator/>
      </w:r>
    </w:p>
  </w:footnote>
  <w:footnote w:type="continuationSeparator" w:id="0">
    <w:p w14:paraId="69469E82" w14:textId="77777777" w:rsidR="00093AC8" w:rsidRDefault="00093A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A19E9"/>
    <w:multiLevelType w:val="hybridMultilevel"/>
    <w:tmpl w:val="58FAC716"/>
    <w:lvl w:ilvl="0" w:tplc="04090001">
      <w:start w:val="1"/>
      <w:numFmt w:val="bullet"/>
      <w:lvlText w:val=""/>
      <w:lvlJc w:val="left"/>
      <w:pPr>
        <w:ind w:left="9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6" w:hanging="360"/>
      </w:pPr>
      <w:rPr>
        <w:rFonts w:ascii="Wingdings" w:hAnsi="Wingdings" w:hint="default"/>
      </w:rPr>
    </w:lvl>
  </w:abstractNum>
  <w:abstractNum w:abstractNumId="1">
    <w:nsid w:val="07613679"/>
    <w:multiLevelType w:val="hybridMultilevel"/>
    <w:tmpl w:val="1DC2F7E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B30023"/>
    <w:multiLevelType w:val="hybridMultilevel"/>
    <w:tmpl w:val="637625E6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">
    <w:nsid w:val="0B805CA9"/>
    <w:multiLevelType w:val="hybridMultilevel"/>
    <w:tmpl w:val="080C0C7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9076AE"/>
    <w:multiLevelType w:val="hybridMultilevel"/>
    <w:tmpl w:val="954CF6C8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5">
    <w:nsid w:val="0D911C43"/>
    <w:multiLevelType w:val="hybridMultilevel"/>
    <w:tmpl w:val="B5AC2062"/>
    <w:lvl w:ilvl="0" w:tplc="B9080ADA">
      <w:start w:val="1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101474F1"/>
    <w:multiLevelType w:val="hybridMultilevel"/>
    <w:tmpl w:val="FD241A18"/>
    <w:lvl w:ilvl="0" w:tplc="E9B2D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>
    <w:nsid w:val="107222D3"/>
    <w:multiLevelType w:val="hybridMultilevel"/>
    <w:tmpl w:val="723A9074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8">
    <w:nsid w:val="12213BE1"/>
    <w:multiLevelType w:val="hybridMultilevel"/>
    <w:tmpl w:val="5942ACFA"/>
    <w:lvl w:ilvl="0" w:tplc="A5D8DB3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FF0000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ED21B03"/>
    <w:multiLevelType w:val="hybridMultilevel"/>
    <w:tmpl w:val="E292B7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04A75DC"/>
    <w:multiLevelType w:val="hybridMultilevel"/>
    <w:tmpl w:val="5984724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1963DE"/>
    <w:multiLevelType w:val="hybridMultilevel"/>
    <w:tmpl w:val="3264824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A4D0C4E"/>
    <w:multiLevelType w:val="hybridMultilevel"/>
    <w:tmpl w:val="901857E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A81624E"/>
    <w:multiLevelType w:val="hybridMultilevel"/>
    <w:tmpl w:val="C724686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5">
    <w:nsid w:val="2B5642BB"/>
    <w:multiLevelType w:val="hybridMultilevel"/>
    <w:tmpl w:val="E0023A60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6">
    <w:nsid w:val="2B6C1B10"/>
    <w:multiLevelType w:val="hybridMultilevel"/>
    <w:tmpl w:val="F25EA14C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7">
    <w:nsid w:val="35E129CC"/>
    <w:multiLevelType w:val="hybridMultilevel"/>
    <w:tmpl w:val="7EDE7F8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8">
    <w:nsid w:val="38B40766"/>
    <w:multiLevelType w:val="hybridMultilevel"/>
    <w:tmpl w:val="E334C7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>
    <w:nsid w:val="3AE24290"/>
    <w:multiLevelType w:val="hybridMultilevel"/>
    <w:tmpl w:val="94EA6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4517DD"/>
    <w:multiLevelType w:val="hybridMultilevel"/>
    <w:tmpl w:val="69E0117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2">
    <w:nsid w:val="44CC0357"/>
    <w:multiLevelType w:val="multilevel"/>
    <w:tmpl w:val="80526F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65D180D"/>
    <w:multiLevelType w:val="hybridMultilevel"/>
    <w:tmpl w:val="BAEEBE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48396450"/>
    <w:multiLevelType w:val="hybridMultilevel"/>
    <w:tmpl w:val="25FC9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E4B6AAA"/>
    <w:multiLevelType w:val="hybridMultilevel"/>
    <w:tmpl w:val="13E20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1DE68AA"/>
    <w:multiLevelType w:val="hybridMultilevel"/>
    <w:tmpl w:val="3A16A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6A363A4"/>
    <w:multiLevelType w:val="hybridMultilevel"/>
    <w:tmpl w:val="8CEA7B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727DA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8">
    <w:nsid w:val="59334433"/>
    <w:multiLevelType w:val="hybridMultilevel"/>
    <w:tmpl w:val="3DCABBE2"/>
    <w:lvl w:ilvl="0" w:tplc="0409000D">
      <w:start w:val="1"/>
      <w:numFmt w:val="bullet"/>
      <w:lvlText w:val=""/>
      <w:lvlJc w:val="left"/>
      <w:pPr>
        <w:ind w:left="7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29">
    <w:nsid w:val="5AFB0A0A"/>
    <w:multiLevelType w:val="hybridMultilevel"/>
    <w:tmpl w:val="9696A3B4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0">
    <w:nsid w:val="687402DE"/>
    <w:multiLevelType w:val="hybridMultilevel"/>
    <w:tmpl w:val="444A2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C3E4D6C"/>
    <w:multiLevelType w:val="hybridMultilevel"/>
    <w:tmpl w:val="826A84AC"/>
    <w:lvl w:ilvl="0" w:tplc="3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2">
    <w:nsid w:val="6F0610D1"/>
    <w:multiLevelType w:val="hybridMultilevel"/>
    <w:tmpl w:val="B30EC1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6543E9"/>
    <w:multiLevelType w:val="hybridMultilevel"/>
    <w:tmpl w:val="0F7EBC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2"/>
  </w:num>
  <w:num w:numId="3">
    <w:abstractNumId w:val="31"/>
  </w:num>
  <w:num w:numId="4">
    <w:abstractNumId w:val="33"/>
  </w:num>
  <w:num w:numId="5">
    <w:abstractNumId w:val="8"/>
  </w:num>
  <w:num w:numId="6">
    <w:abstractNumId w:val="10"/>
  </w:num>
  <w:num w:numId="7">
    <w:abstractNumId w:val="5"/>
  </w:num>
  <w:num w:numId="8">
    <w:abstractNumId w:val="18"/>
  </w:num>
  <w:num w:numId="9">
    <w:abstractNumId w:val="6"/>
  </w:num>
  <w:num w:numId="10">
    <w:abstractNumId w:val="27"/>
  </w:num>
  <w:num w:numId="11">
    <w:abstractNumId w:val="26"/>
  </w:num>
  <w:num w:numId="12">
    <w:abstractNumId w:val="13"/>
  </w:num>
  <w:num w:numId="13">
    <w:abstractNumId w:val="30"/>
  </w:num>
  <w:num w:numId="14">
    <w:abstractNumId w:val="11"/>
  </w:num>
  <w:num w:numId="15">
    <w:abstractNumId w:val="3"/>
  </w:num>
  <w:num w:numId="16">
    <w:abstractNumId w:val="1"/>
  </w:num>
  <w:num w:numId="17">
    <w:abstractNumId w:val="32"/>
  </w:num>
  <w:num w:numId="18">
    <w:abstractNumId w:val="19"/>
  </w:num>
  <w:num w:numId="19">
    <w:abstractNumId w:val="0"/>
  </w:num>
  <w:num w:numId="20">
    <w:abstractNumId w:val="24"/>
  </w:num>
  <w:num w:numId="21">
    <w:abstractNumId w:val="16"/>
  </w:num>
  <w:num w:numId="22">
    <w:abstractNumId w:val="7"/>
  </w:num>
  <w:num w:numId="23">
    <w:abstractNumId w:val="15"/>
  </w:num>
  <w:num w:numId="24">
    <w:abstractNumId w:val="23"/>
  </w:num>
  <w:num w:numId="25">
    <w:abstractNumId w:val="14"/>
  </w:num>
  <w:num w:numId="26">
    <w:abstractNumId w:val="29"/>
  </w:num>
  <w:num w:numId="27">
    <w:abstractNumId w:val="2"/>
  </w:num>
  <w:num w:numId="28">
    <w:abstractNumId w:val="4"/>
  </w:num>
  <w:num w:numId="29">
    <w:abstractNumId w:val="17"/>
  </w:num>
  <w:num w:numId="30">
    <w:abstractNumId w:val="21"/>
  </w:num>
  <w:num w:numId="31">
    <w:abstractNumId w:val="28"/>
  </w:num>
  <w:num w:numId="32">
    <w:abstractNumId w:val="22"/>
  </w:num>
  <w:num w:numId="33">
    <w:abstractNumId w:val="9"/>
  </w:num>
  <w:num w:numId="34">
    <w:abstractNumId w:val="2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3"/>
  <w:embedSystemFonts/>
  <w:proofState w:spelling="clean" w:grammar="clean"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3E32"/>
    <w:rsid w:val="00005AE0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C5F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F7F"/>
    <w:rsid w:val="000479CE"/>
    <w:rsid w:val="0005124A"/>
    <w:rsid w:val="00053467"/>
    <w:rsid w:val="00053859"/>
    <w:rsid w:val="00056E92"/>
    <w:rsid w:val="0006009E"/>
    <w:rsid w:val="00064DEB"/>
    <w:rsid w:val="00065237"/>
    <w:rsid w:val="000658AF"/>
    <w:rsid w:val="000701DF"/>
    <w:rsid w:val="00072258"/>
    <w:rsid w:val="000740EE"/>
    <w:rsid w:val="00075CB9"/>
    <w:rsid w:val="00076972"/>
    <w:rsid w:val="00077504"/>
    <w:rsid w:val="00080761"/>
    <w:rsid w:val="000822D4"/>
    <w:rsid w:val="0008319B"/>
    <w:rsid w:val="00084029"/>
    <w:rsid w:val="00085540"/>
    <w:rsid w:val="00090389"/>
    <w:rsid w:val="00093AC8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C0556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3D56"/>
    <w:rsid w:val="000F551A"/>
    <w:rsid w:val="000F5A70"/>
    <w:rsid w:val="000F6208"/>
    <w:rsid w:val="000F6773"/>
    <w:rsid w:val="000F7DF5"/>
    <w:rsid w:val="000F7F45"/>
    <w:rsid w:val="00100F4D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23A8"/>
    <w:rsid w:val="00152CCC"/>
    <w:rsid w:val="001557CD"/>
    <w:rsid w:val="00160166"/>
    <w:rsid w:val="00161E9B"/>
    <w:rsid w:val="001624E0"/>
    <w:rsid w:val="00163155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13E7"/>
    <w:rsid w:val="001C46CE"/>
    <w:rsid w:val="001C5B33"/>
    <w:rsid w:val="001C5C75"/>
    <w:rsid w:val="001D1C41"/>
    <w:rsid w:val="001D2894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F1498"/>
    <w:rsid w:val="001F2024"/>
    <w:rsid w:val="001F3A78"/>
    <w:rsid w:val="001F4777"/>
    <w:rsid w:val="001F4E5E"/>
    <w:rsid w:val="001F4F70"/>
    <w:rsid w:val="001F79BD"/>
    <w:rsid w:val="0020173D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416B"/>
    <w:rsid w:val="00225F6A"/>
    <w:rsid w:val="00227C00"/>
    <w:rsid w:val="00232958"/>
    <w:rsid w:val="002330BE"/>
    <w:rsid w:val="00233305"/>
    <w:rsid w:val="002377D0"/>
    <w:rsid w:val="00240529"/>
    <w:rsid w:val="0024586F"/>
    <w:rsid w:val="002459BF"/>
    <w:rsid w:val="00254115"/>
    <w:rsid w:val="00255725"/>
    <w:rsid w:val="00262B15"/>
    <w:rsid w:val="0026325A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704C"/>
    <w:rsid w:val="002922D3"/>
    <w:rsid w:val="002951EE"/>
    <w:rsid w:val="002965A8"/>
    <w:rsid w:val="002A25EA"/>
    <w:rsid w:val="002A398F"/>
    <w:rsid w:val="002A39DD"/>
    <w:rsid w:val="002A7B53"/>
    <w:rsid w:val="002B13DD"/>
    <w:rsid w:val="002B1C80"/>
    <w:rsid w:val="002B3E21"/>
    <w:rsid w:val="002B4BD8"/>
    <w:rsid w:val="002B5EC7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4584"/>
    <w:rsid w:val="002D525F"/>
    <w:rsid w:val="002F398F"/>
    <w:rsid w:val="002F3FC3"/>
    <w:rsid w:val="002F5DE8"/>
    <w:rsid w:val="00303643"/>
    <w:rsid w:val="003044EF"/>
    <w:rsid w:val="0030769E"/>
    <w:rsid w:val="00313593"/>
    <w:rsid w:val="00314BDA"/>
    <w:rsid w:val="00314C67"/>
    <w:rsid w:val="00316262"/>
    <w:rsid w:val="00317623"/>
    <w:rsid w:val="003178FA"/>
    <w:rsid w:val="003202A4"/>
    <w:rsid w:val="00321A3F"/>
    <w:rsid w:val="00323574"/>
    <w:rsid w:val="00323F6E"/>
    <w:rsid w:val="00323F95"/>
    <w:rsid w:val="00324554"/>
    <w:rsid w:val="00326DC0"/>
    <w:rsid w:val="00330791"/>
    <w:rsid w:val="0033110A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5516F"/>
    <w:rsid w:val="00361341"/>
    <w:rsid w:val="00363358"/>
    <w:rsid w:val="003637DB"/>
    <w:rsid w:val="00363C6A"/>
    <w:rsid w:val="00364F05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E46"/>
    <w:rsid w:val="003874FF"/>
    <w:rsid w:val="00391637"/>
    <w:rsid w:val="00391937"/>
    <w:rsid w:val="00395DF3"/>
    <w:rsid w:val="00396C83"/>
    <w:rsid w:val="003A0BCA"/>
    <w:rsid w:val="003A21CA"/>
    <w:rsid w:val="003A68E9"/>
    <w:rsid w:val="003A6B51"/>
    <w:rsid w:val="003B0412"/>
    <w:rsid w:val="003B2DA5"/>
    <w:rsid w:val="003B4232"/>
    <w:rsid w:val="003B4D47"/>
    <w:rsid w:val="003B50E8"/>
    <w:rsid w:val="003B69C9"/>
    <w:rsid w:val="003B79CF"/>
    <w:rsid w:val="003C79D3"/>
    <w:rsid w:val="003D0128"/>
    <w:rsid w:val="003D1937"/>
    <w:rsid w:val="003D1BD3"/>
    <w:rsid w:val="003D33D2"/>
    <w:rsid w:val="003D403B"/>
    <w:rsid w:val="003D65DA"/>
    <w:rsid w:val="003E0471"/>
    <w:rsid w:val="003E18A8"/>
    <w:rsid w:val="003E1B1F"/>
    <w:rsid w:val="003E5266"/>
    <w:rsid w:val="003F28E0"/>
    <w:rsid w:val="003F3FA9"/>
    <w:rsid w:val="003F511E"/>
    <w:rsid w:val="003F6ACE"/>
    <w:rsid w:val="0040006B"/>
    <w:rsid w:val="004004D5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7614"/>
    <w:rsid w:val="00422123"/>
    <w:rsid w:val="00422B07"/>
    <w:rsid w:val="00430590"/>
    <w:rsid w:val="004315FB"/>
    <w:rsid w:val="004338C7"/>
    <w:rsid w:val="0044262A"/>
    <w:rsid w:val="00443E9E"/>
    <w:rsid w:val="00445EA5"/>
    <w:rsid w:val="00446185"/>
    <w:rsid w:val="00446B04"/>
    <w:rsid w:val="004473FA"/>
    <w:rsid w:val="00452025"/>
    <w:rsid w:val="0045365D"/>
    <w:rsid w:val="00455FB7"/>
    <w:rsid w:val="00456936"/>
    <w:rsid w:val="00464E57"/>
    <w:rsid w:val="004658BF"/>
    <w:rsid w:val="00470468"/>
    <w:rsid w:val="00470EBF"/>
    <w:rsid w:val="0048356F"/>
    <w:rsid w:val="0048358B"/>
    <w:rsid w:val="00486A54"/>
    <w:rsid w:val="00487FC5"/>
    <w:rsid w:val="00490ADF"/>
    <w:rsid w:val="00492906"/>
    <w:rsid w:val="00494651"/>
    <w:rsid w:val="00497022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C11CA"/>
    <w:rsid w:val="004C23BD"/>
    <w:rsid w:val="004C26D0"/>
    <w:rsid w:val="004C2EAB"/>
    <w:rsid w:val="004C4E20"/>
    <w:rsid w:val="004C5144"/>
    <w:rsid w:val="004C56F6"/>
    <w:rsid w:val="004C78B1"/>
    <w:rsid w:val="004D1260"/>
    <w:rsid w:val="004D3CEF"/>
    <w:rsid w:val="004D4E2B"/>
    <w:rsid w:val="004D61AB"/>
    <w:rsid w:val="004D6242"/>
    <w:rsid w:val="004D646C"/>
    <w:rsid w:val="004D73A4"/>
    <w:rsid w:val="004E11BD"/>
    <w:rsid w:val="004E152E"/>
    <w:rsid w:val="004E254D"/>
    <w:rsid w:val="004E2750"/>
    <w:rsid w:val="004E453F"/>
    <w:rsid w:val="004F0724"/>
    <w:rsid w:val="004F1992"/>
    <w:rsid w:val="004F1D18"/>
    <w:rsid w:val="004F3C57"/>
    <w:rsid w:val="004F40B5"/>
    <w:rsid w:val="004F4B5E"/>
    <w:rsid w:val="004F4C3F"/>
    <w:rsid w:val="004F6335"/>
    <w:rsid w:val="004F7F96"/>
    <w:rsid w:val="005025EF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32538"/>
    <w:rsid w:val="00532E52"/>
    <w:rsid w:val="005342B5"/>
    <w:rsid w:val="00534698"/>
    <w:rsid w:val="00537022"/>
    <w:rsid w:val="00543112"/>
    <w:rsid w:val="005441F8"/>
    <w:rsid w:val="00547D56"/>
    <w:rsid w:val="005502BC"/>
    <w:rsid w:val="00551026"/>
    <w:rsid w:val="00553D17"/>
    <w:rsid w:val="00556741"/>
    <w:rsid w:val="00560605"/>
    <w:rsid w:val="00560C7B"/>
    <w:rsid w:val="00560D88"/>
    <w:rsid w:val="00561C32"/>
    <w:rsid w:val="005677C8"/>
    <w:rsid w:val="00567876"/>
    <w:rsid w:val="00567DBD"/>
    <w:rsid w:val="00571A2C"/>
    <w:rsid w:val="0057401C"/>
    <w:rsid w:val="00576D9D"/>
    <w:rsid w:val="00577260"/>
    <w:rsid w:val="00580D50"/>
    <w:rsid w:val="005823D8"/>
    <w:rsid w:val="00587E3B"/>
    <w:rsid w:val="0059179B"/>
    <w:rsid w:val="0059231B"/>
    <w:rsid w:val="00592EAA"/>
    <w:rsid w:val="00597AE4"/>
    <w:rsid w:val="005A2BA1"/>
    <w:rsid w:val="005A6AA5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F16BD"/>
    <w:rsid w:val="005F213F"/>
    <w:rsid w:val="005F3375"/>
    <w:rsid w:val="005F3643"/>
    <w:rsid w:val="005F5366"/>
    <w:rsid w:val="005F6227"/>
    <w:rsid w:val="005F676D"/>
    <w:rsid w:val="005F69CF"/>
    <w:rsid w:val="006117AB"/>
    <w:rsid w:val="00611915"/>
    <w:rsid w:val="00611A16"/>
    <w:rsid w:val="0061235F"/>
    <w:rsid w:val="006154C1"/>
    <w:rsid w:val="0061550E"/>
    <w:rsid w:val="00615E22"/>
    <w:rsid w:val="006169D4"/>
    <w:rsid w:val="0061712A"/>
    <w:rsid w:val="00617A3C"/>
    <w:rsid w:val="006209BD"/>
    <w:rsid w:val="00625602"/>
    <w:rsid w:val="0062584B"/>
    <w:rsid w:val="00626F2A"/>
    <w:rsid w:val="006270C9"/>
    <w:rsid w:val="006272F0"/>
    <w:rsid w:val="0062735F"/>
    <w:rsid w:val="00633103"/>
    <w:rsid w:val="00633D6B"/>
    <w:rsid w:val="00634343"/>
    <w:rsid w:val="00634B2A"/>
    <w:rsid w:val="00634FD0"/>
    <w:rsid w:val="0063750D"/>
    <w:rsid w:val="0064055F"/>
    <w:rsid w:val="00640D55"/>
    <w:rsid w:val="00646000"/>
    <w:rsid w:val="006536DE"/>
    <w:rsid w:val="00655A94"/>
    <w:rsid w:val="00663893"/>
    <w:rsid w:val="00665AEB"/>
    <w:rsid w:val="00671492"/>
    <w:rsid w:val="00673E60"/>
    <w:rsid w:val="00674369"/>
    <w:rsid w:val="00681A18"/>
    <w:rsid w:val="00681D60"/>
    <w:rsid w:val="00685790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6E45"/>
    <w:rsid w:val="006B05BF"/>
    <w:rsid w:val="006B16C8"/>
    <w:rsid w:val="006B52C6"/>
    <w:rsid w:val="006B6600"/>
    <w:rsid w:val="006B7907"/>
    <w:rsid w:val="006C0784"/>
    <w:rsid w:val="006C1C2B"/>
    <w:rsid w:val="006C2942"/>
    <w:rsid w:val="006C3B03"/>
    <w:rsid w:val="006C5746"/>
    <w:rsid w:val="006C5D74"/>
    <w:rsid w:val="006C7BA3"/>
    <w:rsid w:val="006D1B71"/>
    <w:rsid w:val="006D257D"/>
    <w:rsid w:val="006D3B71"/>
    <w:rsid w:val="006D7A7D"/>
    <w:rsid w:val="006E1AB3"/>
    <w:rsid w:val="006E20B9"/>
    <w:rsid w:val="006E2972"/>
    <w:rsid w:val="006E2EDC"/>
    <w:rsid w:val="006E304D"/>
    <w:rsid w:val="006E55A6"/>
    <w:rsid w:val="006E643D"/>
    <w:rsid w:val="006F2891"/>
    <w:rsid w:val="006F37D7"/>
    <w:rsid w:val="006F6AC3"/>
    <w:rsid w:val="006F7A18"/>
    <w:rsid w:val="00701D1C"/>
    <w:rsid w:val="007024B9"/>
    <w:rsid w:val="0070348A"/>
    <w:rsid w:val="0070538F"/>
    <w:rsid w:val="00705730"/>
    <w:rsid w:val="00705959"/>
    <w:rsid w:val="007072A1"/>
    <w:rsid w:val="00712266"/>
    <w:rsid w:val="00713FA7"/>
    <w:rsid w:val="0071505C"/>
    <w:rsid w:val="007157D9"/>
    <w:rsid w:val="00717DA2"/>
    <w:rsid w:val="00720077"/>
    <w:rsid w:val="0072087A"/>
    <w:rsid w:val="0072337A"/>
    <w:rsid w:val="007308F5"/>
    <w:rsid w:val="00731E2F"/>
    <w:rsid w:val="00732D3C"/>
    <w:rsid w:val="007342D6"/>
    <w:rsid w:val="00736804"/>
    <w:rsid w:val="0073774E"/>
    <w:rsid w:val="00741BBE"/>
    <w:rsid w:val="00741BDB"/>
    <w:rsid w:val="00743A33"/>
    <w:rsid w:val="007453DF"/>
    <w:rsid w:val="0075166A"/>
    <w:rsid w:val="007524A3"/>
    <w:rsid w:val="0075545A"/>
    <w:rsid w:val="00756A55"/>
    <w:rsid w:val="00757FDE"/>
    <w:rsid w:val="00762491"/>
    <w:rsid w:val="007624BB"/>
    <w:rsid w:val="00762EA8"/>
    <w:rsid w:val="007642BF"/>
    <w:rsid w:val="00766B4C"/>
    <w:rsid w:val="00772E32"/>
    <w:rsid w:val="0077617C"/>
    <w:rsid w:val="0077707B"/>
    <w:rsid w:val="00781ACE"/>
    <w:rsid w:val="007856D5"/>
    <w:rsid w:val="00786184"/>
    <w:rsid w:val="0078653F"/>
    <w:rsid w:val="0078742A"/>
    <w:rsid w:val="00787603"/>
    <w:rsid w:val="007928CE"/>
    <w:rsid w:val="00795D05"/>
    <w:rsid w:val="007A314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4891"/>
    <w:rsid w:val="007E518B"/>
    <w:rsid w:val="007E52AC"/>
    <w:rsid w:val="007E64C3"/>
    <w:rsid w:val="007E64E7"/>
    <w:rsid w:val="007E7C4F"/>
    <w:rsid w:val="007F12D0"/>
    <w:rsid w:val="007F2428"/>
    <w:rsid w:val="007F51D1"/>
    <w:rsid w:val="008000C1"/>
    <w:rsid w:val="00800B91"/>
    <w:rsid w:val="0080324A"/>
    <w:rsid w:val="00803AF7"/>
    <w:rsid w:val="00805528"/>
    <w:rsid w:val="00810F6A"/>
    <w:rsid w:val="00817B25"/>
    <w:rsid w:val="00820FE9"/>
    <w:rsid w:val="008224DC"/>
    <w:rsid w:val="00830776"/>
    <w:rsid w:val="0083518C"/>
    <w:rsid w:val="0083539E"/>
    <w:rsid w:val="00836A31"/>
    <w:rsid w:val="00837849"/>
    <w:rsid w:val="008403CE"/>
    <w:rsid w:val="00840A1A"/>
    <w:rsid w:val="008453A4"/>
    <w:rsid w:val="00846CBE"/>
    <w:rsid w:val="008478AB"/>
    <w:rsid w:val="00852E2A"/>
    <w:rsid w:val="00853F98"/>
    <w:rsid w:val="0085433D"/>
    <w:rsid w:val="0085514D"/>
    <w:rsid w:val="00855FD1"/>
    <w:rsid w:val="0086335A"/>
    <w:rsid w:val="008708AC"/>
    <w:rsid w:val="0087234E"/>
    <w:rsid w:val="00872E5C"/>
    <w:rsid w:val="0087531A"/>
    <w:rsid w:val="0087654A"/>
    <w:rsid w:val="00882F37"/>
    <w:rsid w:val="00883E7F"/>
    <w:rsid w:val="008859B4"/>
    <w:rsid w:val="00886684"/>
    <w:rsid w:val="00887307"/>
    <w:rsid w:val="00887E51"/>
    <w:rsid w:val="008915AA"/>
    <w:rsid w:val="008917FD"/>
    <w:rsid w:val="00895C18"/>
    <w:rsid w:val="00896B9A"/>
    <w:rsid w:val="008A1B5F"/>
    <w:rsid w:val="008B0A4C"/>
    <w:rsid w:val="008B1BEC"/>
    <w:rsid w:val="008B333C"/>
    <w:rsid w:val="008B39F1"/>
    <w:rsid w:val="008B7D9E"/>
    <w:rsid w:val="008C4D57"/>
    <w:rsid w:val="008C5ACD"/>
    <w:rsid w:val="008D0FD9"/>
    <w:rsid w:val="008D1D63"/>
    <w:rsid w:val="008D2D2F"/>
    <w:rsid w:val="008D5036"/>
    <w:rsid w:val="008D634E"/>
    <w:rsid w:val="008E0443"/>
    <w:rsid w:val="008E0AB3"/>
    <w:rsid w:val="008E0AEF"/>
    <w:rsid w:val="008E113A"/>
    <w:rsid w:val="008E1BAE"/>
    <w:rsid w:val="008E2B6E"/>
    <w:rsid w:val="008E4CBE"/>
    <w:rsid w:val="008E519D"/>
    <w:rsid w:val="008E7C9C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1683"/>
    <w:rsid w:val="00923432"/>
    <w:rsid w:val="00925884"/>
    <w:rsid w:val="00926F14"/>
    <w:rsid w:val="00930D0C"/>
    <w:rsid w:val="00931A26"/>
    <w:rsid w:val="009333FF"/>
    <w:rsid w:val="0093347B"/>
    <w:rsid w:val="00933BDA"/>
    <w:rsid w:val="00934EF4"/>
    <w:rsid w:val="00936E4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7EC9"/>
    <w:rsid w:val="0097197D"/>
    <w:rsid w:val="009725F9"/>
    <w:rsid w:val="00972963"/>
    <w:rsid w:val="0097379A"/>
    <w:rsid w:val="0097724B"/>
    <w:rsid w:val="0097793A"/>
    <w:rsid w:val="00983248"/>
    <w:rsid w:val="0098411F"/>
    <w:rsid w:val="0098598E"/>
    <w:rsid w:val="009870D8"/>
    <w:rsid w:val="009907D6"/>
    <w:rsid w:val="00990880"/>
    <w:rsid w:val="009A2D68"/>
    <w:rsid w:val="009A6D3B"/>
    <w:rsid w:val="009B18BE"/>
    <w:rsid w:val="009B4977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293E"/>
    <w:rsid w:val="009D3544"/>
    <w:rsid w:val="009D54CA"/>
    <w:rsid w:val="009E4485"/>
    <w:rsid w:val="009E46E4"/>
    <w:rsid w:val="009E7CC5"/>
    <w:rsid w:val="009F3279"/>
    <w:rsid w:val="009F71D3"/>
    <w:rsid w:val="009F7FC3"/>
    <w:rsid w:val="00A0174A"/>
    <w:rsid w:val="00A06332"/>
    <w:rsid w:val="00A10351"/>
    <w:rsid w:val="00A12C10"/>
    <w:rsid w:val="00A153D2"/>
    <w:rsid w:val="00A16B5F"/>
    <w:rsid w:val="00A16B95"/>
    <w:rsid w:val="00A17EDA"/>
    <w:rsid w:val="00A21393"/>
    <w:rsid w:val="00A225E6"/>
    <w:rsid w:val="00A226C3"/>
    <w:rsid w:val="00A24F34"/>
    <w:rsid w:val="00A303C5"/>
    <w:rsid w:val="00A423F7"/>
    <w:rsid w:val="00A42F53"/>
    <w:rsid w:val="00A4379B"/>
    <w:rsid w:val="00A44625"/>
    <w:rsid w:val="00A44C9E"/>
    <w:rsid w:val="00A514E2"/>
    <w:rsid w:val="00A52984"/>
    <w:rsid w:val="00A52C88"/>
    <w:rsid w:val="00A542EF"/>
    <w:rsid w:val="00A5572A"/>
    <w:rsid w:val="00A564B1"/>
    <w:rsid w:val="00A57624"/>
    <w:rsid w:val="00A5770E"/>
    <w:rsid w:val="00A71135"/>
    <w:rsid w:val="00A7749C"/>
    <w:rsid w:val="00A77EB8"/>
    <w:rsid w:val="00A8214F"/>
    <w:rsid w:val="00A829DD"/>
    <w:rsid w:val="00A82C4C"/>
    <w:rsid w:val="00A83AB3"/>
    <w:rsid w:val="00A87AF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47A7"/>
    <w:rsid w:val="00AA49A6"/>
    <w:rsid w:val="00AA771C"/>
    <w:rsid w:val="00AB14AD"/>
    <w:rsid w:val="00AB336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D6601"/>
    <w:rsid w:val="00AE02A0"/>
    <w:rsid w:val="00AE1CEF"/>
    <w:rsid w:val="00AE2C0B"/>
    <w:rsid w:val="00AE3339"/>
    <w:rsid w:val="00AE3DE2"/>
    <w:rsid w:val="00AE4B8C"/>
    <w:rsid w:val="00AF1E51"/>
    <w:rsid w:val="00AF4A42"/>
    <w:rsid w:val="00AF7570"/>
    <w:rsid w:val="00B02EF3"/>
    <w:rsid w:val="00B0395F"/>
    <w:rsid w:val="00B03CA1"/>
    <w:rsid w:val="00B058F8"/>
    <w:rsid w:val="00B05A87"/>
    <w:rsid w:val="00B11293"/>
    <w:rsid w:val="00B2186D"/>
    <w:rsid w:val="00B23AC0"/>
    <w:rsid w:val="00B2446B"/>
    <w:rsid w:val="00B245B8"/>
    <w:rsid w:val="00B26866"/>
    <w:rsid w:val="00B30C7B"/>
    <w:rsid w:val="00B320FE"/>
    <w:rsid w:val="00B32671"/>
    <w:rsid w:val="00B33793"/>
    <w:rsid w:val="00B34C1B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F50"/>
    <w:rsid w:val="00B55BF7"/>
    <w:rsid w:val="00B575EB"/>
    <w:rsid w:val="00B60670"/>
    <w:rsid w:val="00B63131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95C6C"/>
    <w:rsid w:val="00BA011E"/>
    <w:rsid w:val="00BA1CB8"/>
    <w:rsid w:val="00BA2297"/>
    <w:rsid w:val="00BA6093"/>
    <w:rsid w:val="00BA7C48"/>
    <w:rsid w:val="00BB28A9"/>
    <w:rsid w:val="00BB579F"/>
    <w:rsid w:val="00BC13BC"/>
    <w:rsid w:val="00BC1620"/>
    <w:rsid w:val="00BC58FB"/>
    <w:rsid w:val="00BC5DFA"/>
    <w:rsid w:val="00BC7DEA"/>
    <w:rsid w:val="00BD36CC"/>
    <w:rsid w:val="00BD706A"/>
    <w:rsid w:val="00BD7D8E"/>
    <w:rsid w:val="00BE081C"/>
    <w:rsid w:val="00BE1F6D"/>
    <w:rsid w:val="00BE299C"/>
    <w:rsid w:val="00BE3E13"/>
    <w:rsid w:val="00BE4F59"/>
    <w:rsid w:val="00BE579B"/>
    <w:rsid w:val="00BE736F"/>
    <w:rsid w:val="00BF0469"/>
    <w:rsid w:val="00BF461A"/>
    <w:rsid w:val="00BF4CAF"/>
    <w:rsid w:val="00BF503D"/>
    <w:rsid w:val="00BF5725"/>
    <w:rsid w:val="00C01E5D"/>
    <w:rsid w:val="00C041E1"/>
    <w:rsid w:val="00C12B45"/>
    <w:rsid w:val="00C12BDB"/>
    <w:rsid w:val="00C20ED7"/>
    <w:rsid w:val="00C22DC9"/>
    <w:rsid w:val="00C2338C"/>
    <w:rsid w:val="00C245F4"/>
    <w:rsid w:val="00C31784"/>
    <w:rsid w:val="00C31CD6"/>
    <w:rsid w:val="00C31D4C"/>
    <w:rsid w:val="00C31DE3"/>
    <w:rsid w:val="00C330DB"/>
    <w:rsid w:val="00C34893"/>
    <w:rsid w:val="00C35AA8"/>
    <w:rsid w:val="00C35F8B"/>
    <w:rsid w:val="00C37FE9"/>
    <w:rsid w:val="00C4015D"/>
    <w:rsid w:val="00C430EF"/>
    <w:rsid w:val="00C46EC3"/>
    <w:rsid w:val="00C50A8C"/>
    <w:rsid w:val="00C51A9F"/>
    <w:rsid w:val="00C55F33"/>
    <w:rsid w:val="00C61542"/>
    <w:rsid w:val="00C61930"/>
    <w:rsid w:val="00C63382"/>
    <w:rsid w:val="00C65F17"/>
    <w:rsid w:val="00C73D75"/>
    <w:rsid w:val="00C747C6"/>
    <w:rsid w:val="00C75A39"/>
    <w:rsid w:val="00C84735"/>
    <w:rsid w:val="00C84A2A"/>
    <w:rsid w:val="00C86529"/>
    <w:rsid w:val="00C9256B"/>
    <w:rsid w:val="00C949D6"/>
    <w:rsid w:val="00C952F6"/>
    <w:rsid w:val="00C95B54"/>
    <w:rsid w:val="00C965E4"/>
    <w:rsid w:val="00C96E7D"/>
    <w:rsid w:val="00C9779D"/>
    <w:rsid w:val="00CA46F2"/>
    <w:rsid w:val="00CA508E"/>
    <w:rsid w:val="00CA5735"/>
    <w:rsid w:val="00CB0313"/>
    <w:rsid w:val="00CB0E3F"/>
    <w:rsid w:val="00CB2CB6"/>
    <w:rsid w:val="00CB2DB2"/>
    <w:rsid w:val="00CB5178"/>
    <w:rsid w:val="00CB6059"/>
    <w:rsid w:val="00CB60CE"/>
    <w:rsid w:val="00CB75B2"/>
    <w:rsid w:val="00CC2B2D"/>
    <w:rsid w:val="00CC2D01"/>
    <w:rsid w:val="00CC478A"/>
    <w:rsid w:val="00CC47D8"/>
    <w:rsid w:val="00CC4846"/>
    <w:rsid w:val="00CC52B0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7B2E"/>
    <w:rsid w:val="00CF036D"/>
    <w:rsid w:val="00CF0FD5"/>
    <w:rsid w:val="00CF3CBA"/>
    <w:rsid w:val="00CF4BE7"/>
    <w:rsid w:val="00CF4F38"/>
    <w:rsid w:val="00CF6BF1"/>
    <w:rsid w:val="00CF6D14"/>
    <w:rsid w:val="00CF766C"/>
    <w:rsid w:val="00D01995"/>
    <w:rsid w:val="00D02C5F"/>
    <w:rsid w:val="00D04A4C"/>
    <w:rsid w:val="00D05EB5"/>
    <w:rsid w:val="00D10371"/>
    <w:rsid w:val="00D12C3D"/>
    <w:rsid w:val="00D21CA1"/>
    <w:rsid w:val="00D22ACE"/>
    <w:rsid w:val="00D24746"/>
    <w:rsid w:val="00D27072"/>
    <w:rsid w:val="00D30CE4"/>
    <w:rsid w:val="00D35E56"/>
    <w:rsid w:val="00D412C0"/>
    <w:rsid w:val="00D43F81"/>
    <w:rsid w:val="00D44CA8"/>
    <w:rsid w:val="00D4543E"/>
    <w:rsid w:val="00D462D0"/>
    <w:rsid w:val="00D46ABA"/>
    <w:rsid w:val="00D46DC9"/>
    <w:rsid w:val="00D5069D"/>
    <w:rsid w:val="00D5108D"/>
    <w:rsid w:val="00D51535"/>
    <w:rsid w:val="00D51F7D"/>
    <w:rsid w:val="00D52035"/>
    <w:rsid w:val="00D548CD"/>
    <w:rsid w:val="00D5741B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2952"/>
    <w:rsid w:val="00D7309D"/>
    <w:rsid w:val="00D73EB4"/>
    <w:rsid w:val="00D747A9"/>
    <w:rsid w:val="00D74EF9"/>
    <w:rsid w:val="00D807E1"/>
    <w:rsid w:val="00D81F01"/>
    <w:rsid w:val="00D8412B"/>
    <w:rsid w:val="00D85FAF"/>
    <w:rsid w:val="00D86611"/>
    <w:rsid w:val="00D873A8"/>
    <w:rsid w:val="00D93533"/>
    <w:rsid w:val="00DA0602"/>
    <w:rsid w:val="00DA17A3"/>
    <w:rsid w:val="00DA17AA"/>
    <w:rsid w:val="00DA4B0B"/>
    <w:rsid w:val="00DA6E2C"/>
    <w:rsid w:val="00DA71DC"/>
    <w:rsid w:val="00DA7782"/>
    <w:rsid w:val="00DB0451"/>
    <w:rsid w:val="00DB1ABC"/>
    <w:rsid w:val="00DB43AE"/>
    <w:rsid w:val="00DB5DBB"/>
    <w:rsid w:val="00DC4079"/>
    <w:rsid w:val="00DC5856"/>
    <w:rsid w:val="00DC65E7"/>
    <w:rsid w:val="00DC7B19"/>
    <w:rsid w:val="00DD0712"/>
    <w:rsid w:val="00DD2652"/>
    <w:rsid w:val="00DD3E93"/>
    <w:rsid w:val="00DD5DAB"/>
    <w:rsid w:val="00DD7877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5D40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7460"/>
    <w:rsid w:val="00E37DA2"/>
    <w:rsid w:val="00E41CFC"/>
    <w:rsid w:val="00E42F19"/>
    <w:rsid w:val="00E45605"/>
    <w:rsid w:val="00E46652"/>
    <w:rsid w:val="00E47819"/>
    <w:rsid w:val="00E5377A"/>
    <w:rsid w:val="00E53791"/>
    <w:rsid w:val="00E55EDC"/>
    <w:rsid w:val="00E56675"/>
    <w:rsid w:val="00E5699B"/>
    <w:rsid w:val="00E601F5"/>
    <w:rsid w:val="00E67BD2"/>
    <w:rsid w:val="00E71144"/>
    <w:rsid w:val="00E721A3"/>
    <w:rsid w:val="00E72E91"/>
    <w:rsid w:val="00E7428E"/>
    <w:rsid w:val="00E8435D"/>
    <w:rsid w:val="00E84F11"/>
    <w:rsid w:val="00E85FB6"/>
    <w:rsid w:val="00E861E7"/>
    <w:rsid w:val="00E8687D"/>
    <w:rsid w:val="00E93936"/>
    <w:rsid w:val="00EA5024"/>
    <w:rsid w:val="00EA6148"/>
    <w:rsid w:val="00EA69FD"/>
    <w:rsid w:val="00EA7B9A"/>
    <w:rsid w:val="00EA7E7F"/>
    <w:rsid w:val="00EB2722"/>
    <w:rsid w:val="00EB4C29"/>
    <w:rsid w:val="00EB4F83"/>
    <w:rsid w:val="00EB61FB"/>
    <w:rsid w:val="00EC19BE"/>
    <w:rsid w:val="00EC1E03"/>
    <w:rsid w:val="00EC1F27"/>
    <w:rsid w:val="00ED0631"/>
    <w:rsid w:val="00ED0771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518A"/>
    <w:rsid w:val="00F053B1"/>
    <w:rsid w:val="00F06F7F"/>
    <w:rsid w:val="00F17162"/>
    <w:rsid w:val="00F17C27"/>
    <w:rsid w:val="00F2533C"/>
    <w:rsid w:val="00F25E15"/>
    <w:rsid w:val="00F2659A"/>
    <w:rsid w:val="00F2725B"/>
    <w:rsid w:val="00F31DAF"/>
    <w:rsid w:val="00F32367"/>
    <w:rsid w:val="00F3498A"/>
    <w:rsid w:val="00F35A51"/>
    <w:rsid w:val="00F425AC"/>
    <w:rsid w:val="00F4383B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FA5"/>
    <w:rsid w:val="00F63955"/>
    <w:rsid w:val="00F6653B"/>
    <w:rsid w:val="00F71786"/>
    <w:rsid w:val="00F75E1F"/>
    <w:rsid w:val="00F75F2D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220"/>
    <w:rsid w:val="00F95909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4344"/>
    <w:rsid w:val="00FB51ED"/>
    <w:rsid w:val="00FB7AE6"/>
    <w:rsid w:val="00FC19B8"/>
    <w:rsid w:val="00FC46AE"/>
    <w:rsid w:val="00FC4DF7"/>
    <w:rsid w:val="00FC7E75"/>
    <w:rsid w:val="00FD1EFB"/>
    <w:rsid w:val="00FD36AB"/>
    <w:rsid w:val="00FD4E89"/>
    <w:rsid w:val="00FD6E98"/>
    <w:rsid w:val="00FE03C5"/>
    <w:rsid w:val="00FE09DC"/>
    <w:rsid w:val="00FE4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3249B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49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98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49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98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Sedimentologi</a:t>
            </a:r>
            <a:endParaRPr lang="en-US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03254912"/>
        <c:axId val="303256704"/>
      </c:radarChart>
      <c:catAx>
        <c:axId val="3032549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3256704"/>
        <c:crosses val="autoZero"/>
        <c:auto val="1"/>
        <c:lblAlgn val="ctr"/>
        <c:lblOffset val="100"/>
        <c:noMultiLvlLbl val="0"/>
      </c:catAx>
      <c:valAx>
        <c:axId val="3032567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32549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C244E2-FE99-40D8-A82C-23B14C0AE9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1</Pages>
  <Words>1942</Words>
  <Characters>11072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12989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ASUS</cp:lastModifiedBy>
  <cp:revision>8</cp:revision>
  <cp:lastPrinted>2000-08-06T21:38:00Z</cp:lastPrinted>
  <dcterms:created xsi:type="dcterms:W3CDTF">2023-06-02T13:35:00Z</dcterms:created>
  <dcterms:modified xsi:type="dcterms:W3CDTF">2023-06-24T02:51:00Z</dcterms:modified>
  <cp:category>Kurikulum;Document;Draft</cp:category>
  <cp:contentStatus>RPS Mata Kuliah</cp:contentStatus>
</cp:coreProperties>
</file>